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66309348"/>
        <w:docPartObj>
          <w:docPartGallery w:val="Cover Pages"/>
          <w:docPartUnique/>
        </w:docPartObj>
      </w:sdtPr>
      <w:sdtEndPr>
        <w:rPr>
          <w:rFonts w:eastAsiaTheme="minorEastAsia"/>
          <w:kern w:val="0"/>
          <w:sz w:val="24"/>
          <w:szCs w:val="24"/>
          <w14:ligatures w14:val="none"/>
        </w:rPr>
      </w:sdtEndPr>
      <w:sdtContent>
        <w:p w14:paraId="1957872E" w14:textId="32C0288F" w:rsidR="00CF7405" w:rsidRDefault="00CF7405"/>
        <w:p w14:paraId="421B53F6" w14:textId="48F67A57" w:rsidR="00CF7405" w:rsidRDefault="00CF7405">
          <w:pPr>
            <w:rPr>
              <w:rFonts w:eastAsiaTheme="minorEastAsia"/>
              <w:kern w:val="0"/>
              <w:sz w:val="24"/>
              <w:szCs w:val="24"/>
              <w14:ligatures w14:val="none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7B033E8" wp14:editId="5DC3F850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15035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Publish Date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2647A68" w14:textId="06F65A66" w:rsidR="00CF7405" w:rsidRDefault="00CB59AB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17B033E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6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Publish Date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2647A68" w14:textId="06F65A66" w:rsidR="00CF7405" w:rsidRDefault="00CB59AB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219F545" wp14:editId="78E33A98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418830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Text Box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D21E47" w14:textId="4F5B6232" w:rsidR="00CF7405" w:rsidRDefault="00CF7405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4219F545" id="Text Box 22" o:spid="_x0000_s1027" type="#_x0000_t202" style="position:absolute;margin-left:0;margin-top:0;width:453pt;height:51.4pt;z-index:251661312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" filled="f" stroked="f" strokeweight=".5pt">
                    <v:textbox inset="0,0,0,0">
                      <w:txbxContent>
                        <w:p w14:paraId="37D21E47" w14:textId="4F5B6232" w:rsidR="00CF7405" w:rsidRDefault="00CF7405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04BD3F4" wp14:editId="380EFF7F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57644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Text Box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694616D" w14:textId="7F1C7C37" w:rsidR="00CF7405" w:rsidRDefault="00661424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323E4F" w:themeColor="text2" w:themeShade="BF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CF7405">
                                      <w:rPr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</w:rPr>
                                      <w:t>MY HOME HEALTH CARE DIARY</w:t>
                                    </w:r>
                                  </w:sdtContent>
                                </w:sdt>
                              </w:p>
                              <w:p w14:paraId="456A7727" w14:textId="3DC7C520" w:rsidR="00CF7405" w:rsidRDefault="00CF7405">
                                <w:pPr>
                                  <w:pStyle w:val="NoSpacing"/>
                                  <w:jc w:val="right"/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04BD3F4" id="Text Box 23" o:spid="_x0000_s1028" type="#_x0000_t202" style="position:absolute;margin-left:0;margin-top:0;width:453pt;height:41.4pt;z-index:251660288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" filled="f" stroked="f" strokeweight=".5pt">
                    <v:textbox inset="0,0,0,0">
                      <w:txbxContent>
                        <w:p w14:paraId="4694616D" w14:textId="7F1C7C37" w:rsidR="00CF7405" w:rsidRDefault="00430924">
                          <w:pPr>
                            <w:pStyle w:val="NoSpacing"/>
                            <w:jc w:val="right"/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caps/>
                                <w:color w:val="323E4F" w:themeColor="text2" w:themeShade="BF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CF7405">
                                <w:rPr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</w:rPr>
                                <w:t>MY HOME HEALTH CARE DIARY</w:t>
                              </w:r>
                            </w:sdtContent>
                          </w:sdt>
                        </w:p>
                        <w:p w14:paraId="456A7727" w14:textId="3DC7C520" w:rsidR="00CF7405" w:rsidRDefault="00CF7405">
                          <w:pPr>
                            <w:pStyle w:val="NoSpacing"/>
                            <w:jc w:val="right"/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326C8C65" wp14:editId="4ED10DF3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4925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oup 2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  <a:solidFill>
                              <a:srgbClr val="FF0000"/>
                            </a:solidFill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038D3BC" id="Group 2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" filled="f" stroked="f" strokeweight="1pt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" filled="f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rFonts w:eastAsiaTheme="minorEastAsia"/>
              <w:kern w:val="0"/>
              <w:sz w:val="24"/>
              <w:szCs w:val="24"/>
              <w14:ligatures w14:val="none"/>
            </w:rPr>
            <w:br w:type="page"/>
          </w:r>
        </w:p>
      </w:sdtContent>
    </w:sdt>
    <w:p w14:paraId="3151F0AC" w14:textId="77777777" w:rsidR="00B10BF6" w:rsidRDefault="00B10B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440"/>
        <w:gridCol w:w="6925"/>
      </w:tblGrid>
      <w:tr w:rsidR="00B10BF6" w14:paraId="6B9A96FB" w14:textId="77777777" w:rsidTr="005214F4">
        <w:tc>
          <w:tcPr>
            <w:tcW w:w="985" w:type="dxa"/>
          </w:tcPr>
          <w:p w14:paraId="1483AC57" w14:textId="63C3753C" w:rsidR="00B10BF6" w:rsidRPr="00B10BF6" w:rsidRDefault="00B10BF6" w:rsidP="00B10BF6">
            <w:pPr>
              <w:jc w:val="center"/>
              <w:rPr>
                <w:b/>
                <w:bCs/>
                <w:sz w:val="28"/>
                <w:szCs w:val="28"/>
              </w:rPr>
            </w:pPr>
            <w:r w:rsidRPr="00B10BF6">
              <w:rPr>
                <w:b/>
                <w:bCs/>
                <w:sz w:val="28"/>
                <w:szCs w:val="28"/>
              </w:rPr>
              <w:t>ITEM</w:t>
            </w:r>
          </w:p>
        </w:tc>
        <w:tc>
          <w:tcPr>
            <w:tcW w:w="1440" w:type="dxa"/>
          </w:tcPr>
          <w:p w14:paraId="1A77412D" w14:textId="42534745" w:rsidR="00B10BF6" w:rsidRPr="00B10BF6" w:rsidRDefault="00B10BF6" w:rsidP="00B10BF6">
            <w:pPr>
              <w:jc w:val="center"/>
              <w:rPr>
                <w:b/>
                <w:bCs/>
                <w:sz w:val="28"/>
                <w:szCs w:val="28"/>
              </w:rPr>
            </w:pPr>
            <w:r w:rsidRPr="00B10BF6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6925" w:type="dxa"/>
          </w:tcPr>
          <w:p w14:paraId="27F48B8E" w14:textId="69E29F53" w:rsidR="00B10BF6" w:rsidRPr="00B10BF6" w:rsidRDefault="00B10BF6" w:rsidP="00B10BF6">
            <w:pPr>
              <w:jc w:val="center"/>
              <w:rPr>
                <w:b/>
                <w:bCs/>
                <w:sz w:val="28"/>
                <w:szCs w:val="28"/>
              </w:rPr>
            </w:pPr>
            <w:r w:rsidRPr="00B10BF6">
              <w:rPr>
                <w:b/>
                <w:bCs/>
                <w:sz w:val="28"/>
                <w:szCs w:val="28"/>
              </w:rPr>
              <w:t>DESCRIPTION</w:t>
            </w:r>
          </w:p>
        </w:tc>
      </w:tr>
      <w:tr w:rsidR="00B10BF6" w14:paraId="1E1397C8" w14:textId="77777777" w:rsidTr="0029699F">
        <w:tc>
          <w:tcPr>
            <w:tcW w:w="985" w:type="dxa"/>
          </w:tcPr>
          <w:p w14:paraId="249F1791" w14:textId="46518C12" w:rsidR="00B10BF6" w:rsidRDefault="00B10BF6" w:rsidP="00B10BF6">
            <w:pPr>
              <w:jc w:val="center"/>
            </w:pPr>
            <w:r>
              <w:t>1</w:t>
            </w:r>
          </w:p>
        </w:tc>
        <w:tc>
          <w:tcPr>
            <w:tcW w:w="1440" w:type="dxa"/>
          </w:tcPr>
          <w:p w14:paraId="0657DD3C" w14:textId="505ACC04" w:rsidR="00B10BF6" w:rsidRDefault="00B10BF6" w:rsidP="00B10BF6">
            <w:pPr>
              <w:jc w:val="right"/>
            </w:pPr>
            <w:r>
              <w:t>9/30/23</w:t>
            </w:r>
          </w:p>
        </w:tc>
        <w:tc>
          <w:tcPr>
            <w:tcW w:w="6925" w:type="dxa"/>
          </w:tcPr>
          <w:p w14:paraId="69132231" w14:textId="037E65E4" w:rsidR="00B10BF6" w:rsidRDefault="00B10BF6">
            <w:r>
              <w:t>Questions to Ask A New Physician – What To Know</w:t>
            </w:r>
          </w:p>
        </w:tc>
      </w:tr>
      <w:tr w:rsidR="00C66DCE" w14:paraId="5FBA4CDE" w14:textId="77777777" w:rsidTr="0029699F">
        <w:tc>
          <w:tcPr>
            <w:tcW w:w="985" w:type="dxa"/>
          </w:tcPr>
          <w:p w14:paraId="2B397655" w14:textId="651C2065" w:rsidR="00C66DCE" w:rsidRDefault="00C66DCE" w:rsidP="00C66DCE">
            <w:pPr>
              <w:jc w:val="center"/>
            </w:pPr>
            <w:r>
              <w:t>2</w:t>
            </w:r>
          </w:p>
        </w:tc>
        <w:tc>
          <w:tcPr>
            <w:tcW w:w="1440" w:type="dxa"/>
          </w:tcPr>
          <w:p w14:paraId="567D6A14" w14:textId="776B779C" w:rsidR="00C66DCE" w:rsidRDefault="00C66DCE" w:rsidP="00C66DCE">
            <w:pPr>
              <w:jc w:val="right"/>
            </w:pPr>
            <w:r w:rsidRPr="00556736">
              <w:t>9/30/23</w:t>
            </w:r>
          </w:p>
        </w:tc>
        <w:tc>
          <w:tcPr>
            <w:tcW w:w="6925" w:type="dxa"/>
          </w:tcPr>
          <w:p w14:paraId="245B5AE2" w14:textId="1716EA03" w:rsidR="00C66DCE" w:rsidRDefault="00C66DCE" w:rsidP="00C66DCE">
            <w:r>
              <w:t>Family Health History</w:t>
            </w:r>
          </w:p>
        </w:tc>
      </w:tr>
      <w:tr w:rsidR="00C66DCE" w14:paraId="76F090E6" w14:textId="77777777" w:rsidTr="0029699F">
        <w:tc>
          <w:tcPr>
            <w:tcW w:w="985" w:type="dxa"/>
          </w:tcPr>
          <w:p w14:paraId="0AFE5849" w14:textId="172E9551" w:rsidR="00C66DCE" w:rsidRDefault="00C66DCE" w:rsidP="00C66DCE">
            <w:pPr>
              <w:jc w:val="center"/>
            </w:pPr>
            <w:r>
              <w:t>3</w:t>
            </w:r>
          </w:p>
        </w:tc>
        <w:tc>
          <w:tcPr>
            <w:tcW w:w="1440" w:type="dxa"/>
          </w:tcPr>
          <w:p w14:paraId="5A8D9D7E" w14:textId="70D89581" w:rsidR="00C66DCE" w:rsidRDefault="00C66DCE" w:rsidP="00C66DCE">
            <w:pPr>
              <w:jc w:val="right"/>
            </w:pPr>
            <w:r w:rsidRPr="00556736">
              <w:t>9/30/23</w:t>
            </w:r>
          </w:p>
        </w:tc>
        <w:tc>
          <w:tcPr>
            <w:tcW w:w="6925" w:type="dxa"/>
          </w:tcPr>
          <w:p w14:paraId="05DFD4BA" w14:textId="7809487B" w:rsidR="00C66DCE" w:rsidRDefault="00C66DCE" w:rsidP="00C66DCE">
            <w:r>
              <w:t>My Physical Health</w:t>
            </w:r>
          </w:p>
        </w:tc>
      </w:tr>
      <w:tr w:rsidR="00C66DCE" w14:paraId="47E241D8" w14:textId="77777777" w:rsidTr="0029699F">
        <w:tc>
          <w:tcPr>
            <w:tcW w:w="985" w:type="dxa"/>
          </w:tcPr>
          <w:p w14:paraId="6F807762" w14:textId="26B1F825" w:rsidR="00C66DCE" w:rsidRDefault="00C66DCE" w:rsidP="00C66DCE">
            <w:pPr>
              <w:jc w:val="center"/>
            </w:pPr>
            <w:r>
              <w:t>4</w:t>
            </w:r>
          </w:p>
        </w:tc>
        <w:tc>
          <w:tcPr>
            <w:tcW w:w="1440" w:type="dxa"/>
          </w:tcPr>
          <w:p w14:paraId="2E70EC87" w14:textId="3FEC5D31" w:rsidR="00C66DCE" w:rsidRDefault="00C66DCE" w:rsidP="00C66DCE">
            <w:pPr>
              <w:jc w:val="right"/>
            </w:pPr>
            <w:r w:rsidRPr="00556736">
              <w:t>9/30/23</w:t>
            </w:r>
          </w:p>
        </w:tc>
        <w:tc>
          <w:tcPr>
            <w:tcW w:w="6925" w:type="dxa"/>
          </w:tcPr>
          <w:p w14:paraId="3D2ECFAF" w14:textId="1598EC67" w:rsidR="00C66DCE" w:rsidRDefault="00C66DCE" w:rsidP="00C66DCE">
            <w:r>
              <w:t>My Health Concerns</w:t>
            </w:r>
          </w:p>
        </w:tc>
      </w:tr>
      <w:tr w:rsidR="00B10BF6" w14:paraId="5F7E75CA" w14:textId="77777777" w:rsidTr="00CB59AB">
        <w:tc>
          <w:tcPr>
            <w:tcW w:w="985" w:type="dxa"/>
            <w:vAlign w:val="center"/>
          </w:tcPr>
          <w:p w14:paraId="38511FBB" w14:textId="3E380ED0" w:rsidR="00B10BF6" w:rsidRDefault="00CB59AB" w:rsidP="00CB59AB">
            <w:pPr>
              <w:jc w:val="center"/>
            </w:pPr>
            <w:r>
              <w:t>5</w:t>
            </w:r>
          </w:p>
        </w:tc>
        <w:tc>
          <w:tcPr>
            <w:tcW w:w="1440" w:type="dxa"/>
            <w:vAlign w:val="center"/>
          </w:tcPr>
          <w:p w14:paraId="1B3B0BD9" w14:textId="7F44FDE6" w:rsidR="00B10BF6" w:rsidRDefault="00CB59AB" w:rsidP="00CB59AB">
            <w:pPr>
              <w:jc w:val="right"/>
            </w:pPr>
            <w:r>
              <w:t>9/30/23</w:t>
            </w:r>
          </w:p>
        </w:tc>
        <w:tc>
          <w:tcPr>
            <w:tcW w:w="6925" w:type="dxa"/>
          </w:tcPr>
          <w:p w14:paraId="43423F2D" w14:textId="3FC241DA" w:rsidR="00B10BF6" w:rsidRDefault="00CB59AB">
            <w:r>
              <w:t>In a separate folder: Glucose | Blood Pressure; Home Med List</w:t>
            </w:r>
            <w:r>
              <w:br/>
              <w:t>These forms are in excel format.</w:t>
            </w:r>
          </w:p>
        </w:tc>
      </w:tr>
      <w:tr w:rsidR="00B10BF6" w14:paraId="62EB75E1" w14:textId="77777777" w:rsidTr="0029699F">
        <w:tc>
          <w:tcPr>
            <w:tcW w:w="985" w:type="dxa"/>
          </w:tcPr>
          <w:p w14:paraId="1AEA9E52" w14:textId="3081B7FB" w:rsidR="00B10BF6" w:rsidRDefault="00B10BF6" w:rsidP="00B10BF6">
            <w:pPr>
              <w:jc w:val="center"/>
            </w:pPr>
          </w:p>
        </w:tc>
        <w:tc>
          <w:tcPr>
            <w:tcW w:w="1440" w:type="dxa"/>
          </w:tcPr>
          <w:p w14:paraId="35C86F2E" w14:textId="77777777" w:rsidR="00B10BF6" w:rsidRDefault="00B10BF6" w:rsidP="00B10BF6">
            <w:pPr>
              <w:jc w:val="right"/>
            </w:pPr>
          </w:p>
        </w:tc>
        <w:tc>
          <w:tcPr>
            <w:tcW w:w="6925" w:type="dxa"/>
          </w:tcPr>
          <w:p w14:paraId="655E04CF" w14:textId="77777777" w:rsidR="00B10BF6" w:rsidRDefault="00B10BF6"/>
        </w:tc>
      </w:tr>
      <w:tr w:rsidR="00B10BF6" w14:paraId="199BBB15" w14:textId="77777777" w:rsidTr="0029699F">
        <w:tc>
          <w:tcPr>
            <w:tcW w:w="985" w:type="dxa"/>
          </w:tcPr>
          <w:p w14:paraId="7149122F" w14:textId="77777777" w:rsidR="00B10BF6" w:rsidRDefault="00B10BF6" w:rsidP="00B10BF6">
            <w:pPr>
              <w:jc w:val="center"/>
            </w:pPr>
          </w:p>
        </w:tc>
        <w:tc>
          <w:tcPr>
            <w:tcW w:w="1440" w:type="dxa"/>
          </w:tcPr>
          <w:p w14:paraId="1B4B888B" w14:textId="77777777" w:rsidR="00B10BF6" w:rsidRDefault="00B10BF6" w:rsidP="00B10BF6">
            <w:pPr>
              <w:jc w:val="right"/>
            </w:pPr>
          </w:p>
        </w:tc>
        <w:tc>
          <w:tcPr>
            <w:tcW w:w="6925" w:type="dxa"/>
          </w:tcPr>
          <w:p w14:paraId="3BC1EC87" w14:textId="77777777" w:rsidR="00B10BF6" w:rsidRDefault="00B10BF6"/>
        </w:tc>
      </w:tr>
      <w:tr w:rsidR="00B10BF6" w14:paraId="595F5D31" w14:textId="77777777" w:rsidTr="0029699F">
        <w:tc>
          <w:tcPr>
            <w:tcW w:w="985" w:type="dxa"/>
          </w:tcPr>
          <w:p w14:paraId="6DFFF4D3" w14:textId="77777777" w:rsidR="00B10BF6" w:rsidRDefault="00B10BF6" w:rsidP="00B10BF6">
            <w:pPr>
              <w:jc w:val="center"/>
            </w:pPr>
          </w:p>
        </w:tc>
        <w:tc>
          <w:tcPr>
            <w:tcW w:w="1440" w:type="dxa"/>
          </w:tcPr>
          <w:p w14:paraId="0F604076" w14:textId="77777777" w:rsidR="00B10BF6" w:rsidRDefault="00B10BF6" w:rsidP="00B10BF6">
            <w:pPr>
              <w:jc w:val="right"/>
            </w:pPr>
          </w:p>
        </w:tc>
        <w:tc>
          <w:tcPr>
            <w:tcW w:w="6925" w:type="dxa"/>
          </w:tcPr>
          <w:p w14:paraId="7A95A171" w14:textId="77777777" w:rsidR="00B10BF6" w:rsidRDefault="00B10BF6"/>
        </w:tc>
      </w:tr>
      <w:tr w:rsidR="00B10BF6" w14:paraId="3186D8A7" w14:textId="77777777" w:rsidTr="0029699F">
        <w:tc>
          <w:tcPr>
            <w:tcW w:w="985" w:type="dxa"/>
          </w:tcPr>
          <w:p w14:paraId="0EB95E01" w14:textId="77777777" w:rsidR="00B10BF6" w:rsidRDefault="00B10BF6" w:rsidP="00B10BF6">
            <w:pPr>
              <w:jc w:val="center"/>
            </w:pPr>
          </w:p>
        </w:tc>
        <w:tc>
          <w:tcPr>
            <w:tcW w:w="1440" w:type="dxa"/>
          </w:tcPr>
          <w:p w14:paraId="78580FB9" w14:textId="77777777" w:rsidR="00B10BF6" w:rsidRDefault="00B10BF6" w:rsidP="00B10BF6">
            <w:pPr>
              <w:jc w:val="right"/>
            </w:pPr>
          </w:p>
        </w:tc>
        <w:tc>
          <w:tcPr>
            <w:tcW w:w="6925" w:type="dxa"/>
          </w:tcPr>
          <w:p w14:paraId="6560115C" w14:textId="77777777" w:rsidR="00B10BF6" w:rsidRDefault="00B10BF6"/>
        </w:tc>
      </w:tr>
      <w:tr w:rsidR="00B10BF6" w14:paraId="379F975E" w14:textId="77777777" w:rsidTr="0029699F">
        <w:tc>
          <w:tcPr>
            <w:tcW w:w="985" w:type="dxa"/>
          </w:tcPr>
          <w:p w14:paraId="256D83BA" w14:textId="77777777" w:rsidR="00B10BF6" w:rsidRDefault="00B10BF6" w:rsidP="00B10BF6">
            <w:pPr>
              <w:jc w:val="center"/>
            </w:pPr>
          </w:p>
        </w:tc>
        <w:tc>
          <w:tcPr>
            <w:tcW w:w="1440" w:type="dxa"/>
          </w:tcPr>
          <w:p w14:paraId="75633C8D" w14:textId="77777777" w:rsidR="00B10BF6" w:rsidRDefault="00B10BF6" w:rsidP="00B10BF6">
            <w:pPr>
              <w:jc w:val="right"/>
            </w:pPr>
          </w:p>
        </w:tc>
        <w:tc>
          <w:tcPr>
            <w:tcW w:w="6925" w:type="dxa"/>
          </w:tcPr>
          <w:p w14:paraId="7B16E016" w14:textId="77777777" w:rsidR="00B10BF6" w:rsidRDefault="00B10BF6"/>
        </w:tc>
      </w:tr>
    </w:tbl>
    <w:p w14:paraId="77E5FA2C" w14:textId="77777777" w:rsidR="00B10BF6" w:rsidRDefault="00B10BF6"/>
    <w:p w14:paraId="0E816DE2" w14:textId="77777777" w:rsidR="00A85FA2" w:rsidRDefault="00A85FA2"/>
    <w:p w14:paraId="62B50C2D" w14:textId="0242C316" w:rsidR="00C66DCE" w:rsidRDefault="00CB59AB">
      <w:r>
        <w:t xml:space="preserve">As </w:t>
      </w:r>
      <w:proofErr w:type="gramStart"/>
      <w:r>
        <w:t>forms</w:t>
      </w:r>
      <w:proofErr w:type="gramEnd"/>
      <w:r>
        <w:t xml:space="preserve"> and tables are updated</w:t>
      </w:r>
      <w:r w:rsidR="00A85FA2">
        <w:t>,</w:t>
      </w:r>
      <w:r>
        <w:t xml:space="preserve"> we will note them here. </w:t>
      </w:r>
      <w:r w:rsidR="00A85FA2">
        <w:t xml:space="preserve"> In addition, new documents will be added to this list as they are developed.  Accessible for FREE to our guests.</w:t>
      </w:r>
    </w:p>
    <w:p w14:paraId="01E7A296" w14:textId="77777777" w:rsidR="00A85FA2" w:rsidRDefault="00A85FA2"/>
    <w:p w14:paraId="229C0437" w14:textId="565A6501" w:rsidR="00DA586F" w:rsidRDefault="00DA586F">
      <w:r>
        <w:br w:type="page"/>
      </w:r>
    </w:p>
    <w:p w14:paraId="799804D3" w14:textId="5CBF147A" w:rsidR="00C66DCE" w:rsidRDefault="00C66DCE" w:rsidP="002C3B2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ITEM1</w:t>
      </w:r>
    </w:p>
    <w:p w14:paraId="172D8C67" w14:textId="14897D49" w:rsidR="00B10BF6" w:rsidRPr="002C3B2E" w:rsidRDefault="00B10BF6" w:rsidP="002C3B2E">
      <w:pPr>
        <w:jc w:val="center"/>
        <w:rPr>
          <w:b/>
          <w:bCs/>
          <w:sz w:val="24"/>
          <w:szCs w:val="24"/>
        </w:rPr>
      </w:pPr>
      <w:r w:rsidRPr="002C3B2E">
        <w:rPr>
          <w:b/>
          <w:bCs/>
          <w:sz w:val="24"/>
          <w:szCs w:val="24"/>
        </w:rPr>
        <w:t>QUESTIONS TO ASK A NEW PHYSICIAN – WHAT TO KNOW</w:t>
      </w:r>
    </w:p>
    <w:p w14:paraId="0959B03B" w14:textId="77777777" w:rsidR="00B10BF6" w:rsidRDefault="00B10BF6" w:rsidP="00B10BF6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045"/>
        <w:gridCol w:w="5310"/>
      </w:tblGrid>
      <w:tr w:rsidR="00B10BF6" w14:paraId="60C3B30E" w14:textId="77777777" w:rsidTr="00060690">
        <w:tc>
          <w:tcPr>
            <w:tcW w:w="9355" w:type="dxa"/>
            <w:gridSpan w:val="2"/>
            <w:shd w:val="clear" w:color="auto" w:fill="C00000"/>
          </w:tcPr>
          <w:p w14:paraId="50CA7849" w14:textId="77777777" w:rsidR="00B10BF6" w:rsidRDefault="00B10BF6" w:rsidP="00060690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14:paraId="027572D9" w14:textId="77777777" w:rsidR="00B10BF6" w:rsidRDefault="00B10BF6" w:rsidP="00060690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WHAT TO KNOW</w:t>
            </w:r>
          </w:p>
          <w:p w14:paraId="6EC398A4" w14:textId="77777777" w:rsidR="00B10BF6" w:rsidRPr="000A7F6B" w:rsidRDefault="00B10BF6" w:rsidP="00060690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10BF6" w14:paraId="2BE82D49" w14:textId="77777777" w:rsidTr="00060690">
        <w:tc>
          <w:tcPr>
            <w:tcW w:w="9355" w:type="dxa"/>
            <w:gridSpan w:val="2"/>
            <w:shd w:val="clear" w:color="auto" w:fill="D5DCE4" w:themeFill="text2" w:themeFillTint="33"/>
          </w:tcPr>
          <w:p w14:paraId="4EB90B02" w14:textId="77777777" w:rsidR="00B10BF6" w:rsidRPr="008D0AFA" w:rsidRDefault="00B10BF6" w:rsidP="00060690">
            <w:pPr>
              <w:jc w:val="center"/>
              <w:rPr>
                <w:b/>
                <w:bCs/>
                <w:sz w:val="20"/>
                <w:szCs w:val="20"/>
              </w:rPr>
            </w:pPr>
            <w:r w:rsidRPr="008D0AFA">
              <w:rPr>
                <w:b/>
                <w:bCs/>
                <w:sz w:val="20"/>
                <w:szCs w:val="20"/>
              </w:rPr>
              <w:t>BASICS</w:t>
            </w:r>
          </w:p>
        </w:tc>
      </w:tr>
      <w:tr w:rsidR="00B10BF6" w14:paraId="25468452" w14:textId="77777777" w:rsidTr="00060690">
        <w:tc>
          <w:tcPr>
            <w:tcW w:w="4045" w:type="dxa"/>
            <w:vAlign w:val="center"/>
          </w:tcPr>
          <w:p w14:paraId="051E1008" w14:textId="77777777" w:rsidR="00B10BF6" w:rsidRPr="000F62FE" w:rsidRDefault="00B10BF6" w:rsidP="00060690">
            <w:pPr>
              <w:jc w:val="center"/>
              <w:rPr>
                <w:b/>
                <w:bCs/>
                <w:sz w:val="20"/>
                <w:szCs w:val="20"/>
              </w:rPr>
            </w:pPr>
            <w:r w:rsidRPr="000F62FE">
              <w:rPr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5310" w:type="dxa"/>
            <w:vAlign w:val="center"/>
          </w:tcPr>
          <w:p w14:paraId="6D59B375" w14:textId="77777777" w:rsidR="00B10BF6" w:rsidRPr="000F62FE" w:rsidRDefault="00B10BF6" w:rsidP="00060690">
            <w:pPr>
              <w:jc w:val="center"/>
              <w:rPr>
                <w:b/>
                <w:bCs/>
                <w:sz w:val="20"/>
                <w:szCs w:val="20"/>
              </w:rPr>
            </w:pPr>
            <w:r w:rsidRPr="000F62FE">
              <w:rPr>
                <w:b/>
                <w:bCs/>
                <w:sz w:val="20"/>
                <w:szCs w:val="20"/>
              </w:rPr>
              <w:t>Response</w:t>
            </w:r>
          </w:p>
        </w:tc>
      </w:tr>
      <w:tr w:rsidR="00B10BF6" w14:paraId="17F93D35" w14:textId="77777777" w:rsidTr="00060690">
        <w:tc>
          <w:tcPr>
            <w:tcW w:w="4045" w:type="dxa"/>
            <w:vAlign w:val="center"/>
          </w:tcPr>
          <w:p w14:paraId="1D4EF829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Is language a barrier to communication?  Are there any people in the office who speak my language?</w:t>
            </w:r>
          </w:p>
        </w:tc>
        <w:tc>
          <w:tcPr>
            <w:tcW w:w="5310" w:type="dxa"/>
            <w:vAlign w:val="center"/>
          </w:tcPr>
          <w:p w14:paraId="79930379" w14:textId="77777777" w:rsidR="00B10BF6" w:rsidRDefault="00B10BF6" w:rsidP="00060690"/>
        </w:tc>
      </w:tr>
      <w:tr w:rsidR="00B10BF6" w14:paraId="2BDDB63E" w14:textId="77777777" w:rsidTr="00060690">
        <w:tc>
          <w:tcPr>
            <w:tcW w:w="4045" w:type="dxa"/>
            <w:vAlign w:val="center"/>
          </w:tcPr>
          <w:p w14:paraId="4FADE4A8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Do I prefer a group approach or an individual physician?</w:t>
            </w:r>
          </w:p>
        </w:tc>
        <w:tc>
          <w:tcPr>
            <w:tcW w:w="5310" w:type="dxa"/>
            <w:vAlign w:val="center"/>
          </w:tcPr>
          <w:p w14:paraId="5D29E908" w14:textId="77777777" w:rsidR="00B10BF6" w:rsidRDefault="00B10BF6" w:rsidP="00060690"/>
        </w:tc>
      </w:tr>
      <w:tr w:rsidR="00B10BF6" w14:paraId="1EAEB893" w14:textId="77777777" w:rsidTr="00060690">
        <w:tc>
          <w:tcPr>
            <w:tcW w:w="4045" w:type="dxa"/>
            <w:vAlign w:val="center"/>
          </w:tcPr>
          <w:p w14:paraId="73A5364C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Does it matter which hospital the physician accepts patients to?</w:t>
            </w:r>
          </w:p>
        </w:tc>
        <w:tc>
          <w:tcPr>
            <w:tcW w:w="5310" w:type="dxa"/>
            <w:vAlign w:val="center"/>
          </w:tcPr>
          <w:p w14:paraId="2420F048" w14:textId="77777777" w:rsidR="00B10BF6" w:rsidRDefault="00B10BF6" w:rsidP="00060690"/>
        </w:tc>
      </w:tr>
      <w:tr w:rsidR="00B10BF6" w14:paraId="7384E757" w14:textId="77777777" w:rsidTr="00060690">
        <w:tc>
          <w:tcPr>
            <w:tcW w:w="4045" w:type="dxa"/>
            <w:vAlign w:val="center"/>
          </w:tcPr>
          <w:p w14:paraId="71C711FA" w14:textId="77777777" w:rsidR="00B10BF6" w:rsidRPr="000F62FE" w:rsidRDefault="00B10BF6" w:rsidP="00060690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  <w:vAlign w:val="center"/>
          </w:tcPr>
          <w:p w14:paraId="7D099422" w14:textId="77777777" w:rsidR="00B10BF6" w:rsidRDefault="00B10BF6" w:rsidP="00060690"/>
        </w:tc>
      </w:tr>
      <w:tr w:rsidR="00B10BF6" w14:paraId="7B8AFE90" w14:textId="77777777" w:rsidTr="00060690">
        <w:tc>
          <w:tcPr>
            <w:tcW w:w="9355" w:type="dxa"/>
            <w:gridSpan w:val="2"/>
            <w:shd w:val="clear" w:color="auto" w:fill="D5DCE4" w:themeFill="text2" w:themeFillTint="33"/>
            <w:vAlign w:val="center"/>
          </w:tcPr>
          <w:p w14:paraId="4CABF2B6" w14:textId="77777777" w:rsidR="00B10BF6" w:rsidRPr="00EC7242" w:rsidRDefault="00B10BF6" w:rsidP="00060690">
            <w:pPr>
              <w:jc w:val="center"/>
              <w:rPr>
                <w:b/>
                <w:bCs/>
                <w:sz w:val="20"/>
                <w:szCs w:val="20"/>
              </w:rPr>
            </w:pPr>
            <w:r w:rsidRPr="00EC7242">
              <w:rPr>
                <w:b/>
                <w:bCs/>
                <w:sz w:val="20"/>
                <w:szCs w:val="20"/>
              </w:rPr>
              <w:t>LOGISTICS</w:t>
            </w:r>
          </w:p>
        </w:tc>
      </w:tr>
      <w:tr w:rsidR="00B10BF6" w14:paraId="1B50F64F" w14:textId="77777777" w:rsidTr="00060690">
        <w:tc>
          <w:tcPr>
            <w:tcW w:w="4045" w:type="dxa"/>
            <w:vAlign w:val="center"/>
          </w:tcPr>
          <w:p w14:paraId="1E54E156" w14:textId="77777777" w:rsidR="00B10BF6" w:rsidRPr="000F62FE" w:rsidRDefault="00B10BF6" w:rsidP="00060690">
            <w:pPr>
              <w:jc w:val="center"/>
              <w:rPr>
                <w:b/>
                <w:bCs/>
              </w:rPr>
            </w:pPr>
            <w:r w:rsidRPr="000F62FE">
              <w:rPr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5310" w:type="dxa"/>
            <w:vAlign w:val="center"/>
          </w:tcPr>
          <w:p w14:paraId="39556002" w14:textId="77777777" w:rsidR="00B10BF6" w:rsidRPr="000F62FE" w:rsidRDefault="00B10BF6" w:rsidP="00060690">
            <w:pPr>
              <w:jc w:val="center"/>
              <w:rPr>
                <w:b/>
                <w:bCs/>
              </w:rPr>
            </w:pPr>
            <w:r w:rsidRPr="000F62FE">
              <w:rPr>
                <w:b/>
                <w:bCs/>
                <w:sz w:val="20"/>
                <w:szCs w:val="20"/>
              </w:rPr>
              <w:t>Response</w:t>
            </w:r>
          </w:p>
        </w:tc>
      </w:tr>
      <w:tr w:rsidR="00B10BF6" w14:paraId="15B6A86F" w14:textId="77777777" w:rsidTr="00060690">
        <w:tc>
          <w:tcPr>
            <w:tcW w:w="4045" w:type="dxa"/>
            <w:vAlign w:val="center"/>
          </w:tcPr>
          <w:p w14:paraId="0C05F66A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Is the location of the physician's office important?</w:t>
            </w:r>
          </w:p>
        </w:tc>
        <w:tc>
          <w:tcPr>
            <w:tcW w:w="5310" w:type="dxa"/>
            <w:vAlign w:val="center"/>
          </w:tcPr>
          <w:p w14:paraId="5BCAFF72" w14:textId="77777777" w:rsidR="00B10BF6" w:rsidRDefault="00B10BF6" w:rsidP="00060690"/>
        </w:tc>
      </w:tr>
      <w:tr w:rsidR="00B10BF6" w14:paraId="4CD09AE3" w14:textId="77777777" w:rsidTr="00060690">
        <w:tc>
          <w:tcPr>
            <w:tcW w:w="4045" w:type="dxa"/>
            <w:vAlign w:val="center"/>
          </w:tcPr>
          <w:p w14:paraId="1B687302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Is there parking?  How much does it cost?</w:t>
            </w:r>
          </w:p>
        </w:tc>
        <w:tc>
          <w:tcPr>
            <w:tcW w:w="5310" w:type="dxa"/>
            <w:vAlign w:val="center"/>
          </w:tcPr>
          <w:p w14:paraId="1110CE8C" w14:textId="77777777" w:rsidR="00B10BF6" w:rsidRDefault="00B10BF6" w:rsidP="00060690"/>
        </w:tc>
      </w:tr>
      <w:tr w:rsidR="00B10BF6" w14:paraId="393F4E77" w14:textId="77777777" w:rsidTr="00060690">
        <w:tc>
          <w:tcPr>
            <w:tcW w:w="4045" w:type="dxa"/>
            <w:vAlign w:val="center"/>
          </w:tcPr>
          <w:p w14:paraId="79D2E1FC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Is the office located near a bus or subway line?</w:t>
            </w:r>
          </w:p>
        </w:tc>
        <w:tc>
          <w:tcPr>
            <w:tcW w:w="5310" w:type="dxa"/>
            <w:vAlign w:val="center"/>
          </w:tcPr>
          <w:p w14:paraId="2A34737D" w14:textId="77777777" w:rsidR="00B10BF6" w:rsidRDefault="00B10BF6" w:rsidP="00060690"/>
        </w:tc>
      </w:tr>
      <w:tr w:rsidR="00B10BF6" w14:paraId="1E62638B" w14:textId="77777777" w:rsidTr="00060690">
        <w:tc>
          <w:tcPr>
            <w:tcW w:w="4045" w:type="dxa"/>
            <w:vAlign w:val="center"/>
          </w:tcPr>
          <w:p w14:paraId="4CB1ECB8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Does the building have a passenger elevator?  What about ramps for a wheelchair or walker?</w:t>
            </w:r>
          </w:p>
        </w:tc>
        <w:tc>
          <w:tcPr>
            <w:tcW w:w="5310" w:type="dxa"/>
            <w:vAlign w:val="center"/>
          </w:tcPr>
          <w:p w14:paraId="60D31F3D" w14:textId="77777777" w:rsidR="00B10BF6" w:rsidRDefault="00B10BF6" w:rsidP="00060690"/>
        </w:tc>
      </w:tr>
      <w:tr w:rsidR="00B10BF6" w14:paraId="61996873" w14:textId="77777777" w:rsidTr="00060690">
        <w:tc>
          <w:tcPr>
            <w:tcW w:w="4045" w:type="dxa"/>
            <w:vAlign w:val="center"/>
          </w:tcPr>
          <w:p w14:paraId="065634CF" w14:textId="77777777" w:rsidR="00B10BF6" w:rsidRPr="000F62FE" w:rsidRDefault="00B10BF6" w:rsidP="00060690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  <w:vAlign w:val="center"/>
          </w:tcPr>
          <w:p w14:paraId="34349DE0" w14:textId="77777777" w:rsidR="00B10BF6" w:rsidRDefault="00B10BF6" w:rsidP="00060690"/>
        </w:tc>
      </w:tr>
      <w:tr w:rsidR="00B10BF6" w14:paraId="68F77639" w14:textId="77777777" w:rsidTr="00060690">
        <w:tc>
          <w:tcPr>
            <w:tcW w:w="9355" w:type="dxa"/>
            <w:gridSpan w:val="2"/>
            <w:shd w:val="clear" w:color="auto" w:fill="D5DCE4" w:themeFill="text2" w:themeFillTint="33"/>
            <w:vAlign w:val="center"/>
          </w:tcPr>
          <w:p w14:paraId="5548E7F5" w14:textId="77777777" w:rsidR="00B10BF6" w:rsidRPr="00EC7242" w:rsidRDefault="00B10BF6" w:rsidP="00060690">
            <w:pPr>
              <w:jc w:val="center"/>
              <w:rPr>
                <w:b/>
                <w:bCs/>
                <w:sz w:val="20"/>
                <w:szCs w:val="20"/>
              </w:rPr>
            </w:pPr>
            <w:r w:rsidRPr="00EC7242">
              <w:rPr>
                <w:b/>
                <w:bCs/>
                <w:sz w:val="20"/>
                <w:szCs w:val="20"/>
              </w:rPr>
              <w:t>OFFICE POLICIES</w:t>
            </w:r>
          </w:p>
        </w:tc>
      </w:tr>
      <w:tr w:rsidR="00B10BF6" w14:paraId="776FE7C2" w14:textId="77777777" w:rsidTr="00060690">
        <w:tc>
          <w:tcPr>
            <w:tcW w:w="4045" w:type="dxa"/>
          </w:tcPr>
          <w:p w14:paraId="787F48D6" w14:textId="77777777" w:rsidR="00B10BF6" w:rsidRPr="000F62FE" w:rsidRDefault="00B10BF6" w:rsidP="00060690">
            <w:pPr>
              <w:jc w:val="center"/>
              <w:rPr>
                <w:b/>
                <w:bCs/>
                <w:sz w:val="20"/>
                <w:szCs w:val="20"/>
              </w:rPr>
            </w:pPr>
            <w:r w:rsidRPr="000F62FE">
              <w:rPr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5310" w:type="dxa"/>
          </w:tcPr>
          <w:p w14:paraId="461A3BAB" w14:textId="77777777" w:rsidR="00B10BF6" w:rsidRPr="000F62FE" w:rsidRDefault="00B10BF6" w:rsidP="00060690">
            <w:pPr>
              <w:jc w:val="center"/>
              <w:rPr>
                <w:b/>
                <w:bCs/>
                <w:sz w:val="20"/>
                <w:szCs w:val="20"/>
              </w:rPr>
            </w:pPr>
            <w:r w:rsidRPr="000F62FE">
              <w:rPr>
                <w:b/>
                <w:bCs/>
                <w:sz w:val="20"/>
                <w:szCs w:val="20"/>
              </w:rPr>
              <w:t>Response</w:t>
            </w:r>
          </w:p>
        </w:tc>
      </w:tr>
      <w:tr w:rsidR="00B10BF6" w14:paraId="6F5FB4E6" w14:textId="77777777" w:rsidTr="00060690">
        <w:tc>
          <w:tcPr>
            <w:tcW w:w="4045" w:type="dxa"/>
            <w:vAlign w:val="center"/>
          </w:tcPr>
          <w:p w14:paraId="1B1AF91C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What days/hours does the physician see patients?</w:t>
            </w:r>
          </w:p>
        </w:tc>
        <w:tc>
          <w:tcPr>
            <w:tcW w:w="5310" w:type="dxa"/>
            <w:vAlign w:val="center"/>
          </w:tcPr>
          <w:p w14:paraId="74D375EB" w14:textId="77777777" w:rsidR="00B10BF6" w:rsidRPr="00EC7242" w:rsidRDefault="00B10BF6" w:rsidP="00060690">
            <w:pPr>
              <w:rPr>
                <w:sz w:val="18"/>
                <w:szCs w:val="18"/>
              </w:rPr>
            </w:pPr>
          </w:p>
        </w:tc>
      </w:tr>
      <w:tr w:rsidR="00B10BF6" w14:paraId="0B5C0831" w14:textId="77777777" w:rsidTr="00060690">
        <w:tc>
          <w:tcPr>
            <w:tcW w:w="4045" w:type="dxa"/>
            <w:vAlign w:val="center"/>
          </w:tcPr>
          <w:p w14:paraId="45ABD790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Does the physician ever make house calls?</w:t>
            </w:r>
          </w:p>
        </w:tc>
        <w:tc>
          <w:tcPr>
            <w:tcW w:w="5310" w:type="dxa"/>
            <w:vAlign w:val="center"/>
          </w:tcPr>
          <w:p w14:paraId="6C797A77" w14:textId="77777777" w:rsidR="00B10BF6" w:rsidRPr="00EC7242" w:rsidRDefault="00B10BF6" w:rsidP="00060690">
            <w:pPr>
              <w:rPr>
                <w:sz w:val="18"/>
                <w:szCs w:val="18"/>
              </w:rPr>
            </w:pPr>
          </w:p>
        </w:tc>
      </w:tr>
      <w:tr w:rsidR="00B10BF6" w14:paraId="3F83E7FF" w14:textId="77777777" w:rsidTr="00060690">
        <w:tc>
          <w:tcPr>
            <w:tcW w:w="4045" w:type="dxa"/>
            <w:vAlign w:val="center"/>
          </w:tcPr>
          <w:p w14:paraId="64B2F513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How far in advance do I have to make appointments?</w:t>
            </w:r>
          </w:p>
        </w:tc>
        <w:tc>
          <w:tcPr>
            <w:tcW w:w="5310" w:type="dxa"/>
            <w:vAlign w:val="center"/>
          </w:tcPr>
          <w:p w14:paraId="4070B95C" w14:textId="77777777" w:rsidR="00B10BF6" w:rsidRPr="00EC7242" w:rsidRDefault="00B10BF6" w:rsidP="00060690">
            <w:pPr>
              <w:rPr>
                <w:sz w:val="18"/>
                <w:szCs w:val="18"/>
              </w:rPr>
            </w:pPr>
          </w:p>
        </w:tc>
      </w:tr>
      <w:tr w:rsidR="00B10BF6" w14:paraId="2C87977E" w14:textId="77777777" w:rsidTr="00060690">
        <w:tc>
          <w:tcPr>
            <w:tcW w:w="4045" w:type="dxa"/>
            <w:vAlign w:val="center"/>
          </w:tcPr>
          <w:p w14:paraId="4267F8DA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What is the process for urgent care?</w:t>
            </w:r>
          </w:p>
        </w:tc>
        <w:tc>
          <w:tcPr>
            <w:tcW w:w="5310" w:type="dxa"/>
            <w:vAlign w:val="center"/>
          </w:tcPr>
          <w:p w14:paraId="29C2AD85" w14:textId="77777777" w:rsidR="00B10BF6" w:rsidRPr="00EC7242" w:rsidRDefault="00B10BF6" w:rsidP="00060690">
            <w:pPr>
              <w:rPr>
                <w:sz w:val="18"/>
                <w:szCs w:val="18"/>
              </w:rPr>
            </w:pPr>
          </w:p>
        </w:tc>
      </w:tr>
      <w:tr w:rsidR="00B10BF6" w14:paraId="353E373A" w14:textId="77777777" w:rsidTr="00060690">
        <w:tc>
          <w:tcPr>
            <w:tcW w:w="4045" w:type="dxa"/>
            <w:vAlign w:val="center"/>
          </w:tcPr>
          <w:p w14:paraId="68CB7DE2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How can I reach the physician in an emergency?</w:t>
            </w:r>
          </w:p>
        </w:tc>
        <w:tc>
          <w:tcPr>
            <w:tcW w:w="5310" w:type="dxa"/>
            <w:vAlign w:val="center"/>
          </w:tcPr>
          <w:p w14:paraId="61A94162" w14:textId="77777777" w:rsidR="00B10BF6" w:rsidRPr="00EC7242" w:rsidRDefault="00B10BF6" w:rsidP="00060690">
            <w:pPr>
              <w:rPr>
                <w:sz w:val="18"/>
                <w:szCs w:val="18"/>
              </w:rPr>
            </w:pPr>
          </w:p>
        </w:tc>
      </w:tr>
      <w:tr w:rsidR="00B10BF6" w14:paraId="4C55713A" w14:textId="77777777" w:rsidTr="00060690">
        <w:tc>
          <w:tcPr>
            <w:tcW w:w="4045" w:type="dxa"/>
            <w:vAlign w:val="center"/>
          </w:tcPr>
          <w:p w14:paraId="2ED971C1" w14:textId="77777777" w:rsidR="00B10BF6" w:rsidRPr="000F62FE" w:rsidRDefault="00B10BF6" w:rsidP="00060690">
            <w:pPr>
              <w:rPr>
                <w:sz w:val="20"/>
                <w:szCs w:val="20"/>
              </w:rPr>
            </w:pPr>
            <w:r w:rsidRPr="000F62FE">
              <w:rPr>
                <w:sz w:val="20"/>
                <w:szCs w:val="20"/>
              </w:rPr>
              <w:t>Who cares for patients after hours or when the physician is away?</w:t>
            </w:r>
          </w:p>
        </w:tc>
        <w:tc>
          <w:tcPr>
            <w:tcW w:w="5310" w:type="dxa"/>
            <w:vAlign w:val="center"/>
          </w:tcPr>
          <w:p w14:paraId="66EDD01A" w14:textId="77777777" w:rsidR="00B10BF6" w:rsidRPr="00EC7242" w:rsidRDefault="00B10BF6" w:rsidP="00060690">
            <w:pPr>
              <w:rPr>
                <w:sz w:val="18"/>
                <w:szCs w:val="18"/>
              </w:rPr>
            </w:pPr>
          </w:p>
        </w:tc>
      </w:tr>
      <w:tr w:rsidR="00B10BF6" w14:paraId="077E863D" w14:textId="77777777" w:rsidTr="00060690">
        <w:tc>
          <w:tcPr>
            <w:tcW w:w="4045" w:type="dxa"/>
            <w:vAlign w:val="center"/>
          </w:tcPr>
          <w:p w14:paraId="651D8286" w14:textId="77777777" w:rsidR="00B10BF6" w:rsidRPr="000F62FE" w:rsidRDefault="00B10BF6" w:rsidP="00060690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  <w:vAlign w:val="center"/>
          </w:tcPr>
          <w:p w14:paraId="38253C13" w14:textId="77777777" w:rsidR="00B10BF6" w:rsidRPr="00EC7242" w:rsidRDefault="00B10BF6" w:rsidP="00060690">
            <w:pPr>
              <w:rPr>
                <w:sz w:val="18"/>
                <w:szCs w:val="18"/>
              </w:rPr>
            </w:pPr>
          </w:p>
        </w:tc>
      </w:tr>
      <w:tr w:rsidR="00B10BF6" w14:paraId="74FBB31E" w14:textId="77777777" w:rsidTr="00060690">
        <w:tc>
          <w:tcPr>
            <w:tcW w:w="9355" w:type="dxa"/>
            <w:gridSpan w:val="2"/>
            <w:shd w:val="clear" w:color="auto" w:fill="D5DCE4" w:themeFill="text2" w:themeFillTint="33"/>
            <w:vAlign w:val="center"/>
          </w:tcPr>
          <w:p w14:paraId="1BF083C4" w14:textId="77777777" w:rsidR="00B10BF6" w:rsidRPr="000F62FE" w:rsidRDefault="00B10BF6" w:rsidP="00060690"/>
        </w:tc>
      </w:tr>
    </w:tbl>
    <w:p w14:paraId="77137996" w14:textId="77777777" w:rsidR="00B10BF6" w:rsidRDefault="00B10BF6" w:rsidP="00B10BF6"/>
    <w:p w14:paraId="5EABD2AF" w14:textId="500855AA" w:rsidR="00CB59AB" w:rsidRDefault="00CB59AB" w:rsidP="00B10BF6">
      <w:r w:rsidRPr="00CB59AB">
        <w:t xml:space="preserve">A </w:t>
      </w:r>
      <w:r w:rsidRPr="00CB59AB">
        <w:rPr>
          <w:b/>
          <w:bCs/>
        </w:rPr>
        <w:t xml:space="preserve">general practitioner </w:t>
      </w:r>
      <w:r w:rsidRPr="00CB59AB">
        <w:rPr>
          <w:b/>
          <w:bCs/>
        </w:rPr>
        <w:t>(GP)</w:t>
      </w:r>
      <w:r>
        <w:t xml:space="preserve"> </w:t>
      </w:r>
      <w:r w:rsidRPr="00CB59AB">
        <w:t xml:space="preserve">is trained to provide healthcare to patients of any sex or age. </w:t>
      </w:r>
      <w:r>
        <w:t xml:space="preserve"> </w:t>
      </w:r>
      <w:r w:rsidR="00A85FA2">
        <w:t>General p</w:t>
      </w:r>
      <w:r w:rsidRPr="00CB59AB">
        <w:t xml:space="preserve">ractitioners often work as </w:t>
      </w:r>
      <w:r w:rsidRPr="00A85FA2">
        <w:rPr>
          <w:b/>
          <w:bCs/>
        </w:rPr>
        <w:t>primary care physicians (PCPs),</w:t>
      </w:r>
      <w:r w:rsidRPr="00CB59AB">
        <w:t xml:space="preserve"> see their patients regularly, and are familiar with their medical backgrounds. </w:t>
      </w:r>
      <w:r w:rsidR="00A85FA2">
        <w:t xml:space="preserve"> </w:t>
      </w:r>
      <w:r w:rsidRPr="00CB59AB">
        <w:t xml:space="preserve">Most people do (or should) see </w:t>
      </w:r>
      <w:r w:rsidR="00A85FA2">
        <w:t>their</w:t>
      </w:r>
      <w:r w:rsidRPr="00CB59AB">
        <w:t xml:space="preserve"> PCP at least once a year. </w:t>
      </w:r>
      <w:r w:rsidR="00A85FA2">
        <w:t xml:space="preserve"> </w:t>
      </w:r>
      <w:r w:rsidRPr="00CB59AB">
        <w:t xml:space="preserve">When you suspect something else is </w:t>
      </w:r>
      <w:r w:rsidR="00661424">
        <w:t>happening</w:t>
      </w:r>
      <w:r w:rsidRPr="00CB59AB">
        <w:t xml:space="preserve">, your first stop is </w:t>
      </w:r>
      <w:r w:rsidR="00A85FA2">
        <w:t>your</w:t>
      </w:r>
      <w:r w:rsidRPr="00CB59AB">
        <w:t xml:space="preserve"> PCP since they</w:t>
      </w:r>
      <w:r w:rsidR="00A85FA2">
        <w:t xml:space="preserve"> are</w:t>
      </w:r>
      <w:r w:rsidRPr="00CB59AB">
        <w:t xml:space="preserve"> responsible for your overall care and well-being. </w:t>
      </w:r>
      <w:r w:rsidR="00A85FA2">
        <w:t xml:space="preserve"> </w:t>
      </w:r>
      <w:r w:rsidRPr="00CB59AB">
        <w:t>They can then refer you to the right specialist.</w:t>
      </w:r>
    </w:p>
    <w:p w14:paraId="412C5AB7" w14:textId="77777777" w:rsidR="00B10BF6" w:rsidRDefault="00B10BF6" w:rsidP="00B10BF6">
      <w:r>
        <w:br w:type="page"/>
      </w:r>
    </w:p>
    <w:p w14:paraId="68A5919C" w14:textId="49FDA33C" w:rsidR="00C66DCE" w:rsidRDefault="00C66DCE" w:rsidP="002C3B2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ITEM 2</w:t>
      </w:r>
    </w:p>
    <w:p w14:paraId="57B1AFED" w14:textId="298183AF" w:rsidR="00B10BF6" w:rsidRPr="002C3B2E" w:rsidRDefault="002C3B2E" w:rsidP="002C3B2E">
      <w:pPr>
        <w:jc w:val="center"/>
        <w:rPr>
          <w:b/>
          <w:bCs/>
          <w:sz w:val="24"/>
          <w:szCs w:val="24"/>
        </w:rPr>
      </w:pPr>
      <w:r w:rsidRPr="002C3B2E">
        <w:rPr>
          <w:b/>
          <w:bCs/>
          <w:sz w:val="24"/>
          <w:szCs w:val="24"/>
        </w:rPr>
        <w:t>FAMILY HEALTH HISTORY</w:t>
      </w:r>
    </w:p>
    <w:p w14:paraId="2F8499EA" w14:textId="77777777" w:rsidR="00395181" w:rsidRDefault="0039518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340"/>
        <w:gridCol w:w="4945"/>
      </w:tblGrid>
      <w:tr w:rsidR="00BC28E8" w14:paraId="0A4391ED" w14:textId="77777777" w:rsidTr="00BC28E8">
        <w:tc>
          <w:tcPr>
            <w:tcW w:w="9350" w:type="dxa"/>
            <w:gridSpan w:val="3"/>
            <w:shd w:val="clear" w:color="auto" w:fill="C00000"/>
          </w:tcPr>
          <w:p w14:paraId="32CC56C7" w14:textId="77777777" w:rsidR="00BC28E8" w:rsidRPr="00BC28E8" w:rsidRDefault="00BC28E8">
            <w:pPr>
              <w:rPr>
                <w:sz w:val="28"/>
                <w:szCs w:val="28"/>
              </w:rPr>
            </w:pPr>
          </w:p>
          <w:p w14:paraId="6429DBF8" w14:textId="2FF9E101" w:rsidR="00BC28E8" w:rsidRPr="00BC28E8" w:rsidRDefault="00BC28E8" w:rsidP="00BC28E8">
            <w:pPr>
              <w:jc w:val="center"/>
              <w:rPr>
                <w:b/>
                <w:bCs/>
                <w:sz w:val="28"/>
                <w:szCs w:val="28"/>
              </w:rPr>
            </w:pPr>
            <w:r w:rsidRPr="00BC28E8">
              <w:rPr>
                <w:b/>
                <w:bCs/>
                <w:sz w:val="28"/>
                <w:szCs w:val="28"/>
              </w:rPr>
              <w:t>FAMILY HEALTH HISTORY</w:t>
            </w:r>
          </w:p>
          <w:p w14:paraId="38B81D29" w14:textId="77777777" w:rsidR="00BC28E8" w:rsidRDefault="00BC28E8"/>
        </w:tc>
      </w:tr>
      <w:tr w:rsidR="008842D3" w14:paraId="28052D5E" w14:textId="77777777" w:rsidTr="002C3B2E">
        <w:tc>
          <w:tcPr>
            <w:tcW w:w="2065" w:type="dxa"/>
            <w:shd w:val="clear" w:color="auto" w:fill="D5DCE4" w:themeFill="text2" w:themeFillTint="33"/>
            <w:vAlign w:val="center"/>
          </w:tcPr>
          <w:p w14:paraId="54B514A9" w14:textId="77777777" w:rsidR="008842D3" w:rsidRPr="008842D3" w:rsidRDefault="008842D3" w:rsidP="00BC28E8">
            <w:pPr>
              <w:jc w:val="center"/>
              <w:rPr>
                <w:b/>
                <w:bCs/>
              </w:rPr>
            </w:pPr>
          </w:p>
          <w:p w14:paraId="5D3F5C84" w14:textId="77777777" w:rsidR="00BC28E8" w:rsidRPr="008842D3" w:rsidRDefault="00BC28E8" w:rsidP="00BC28E8">
            <w:pPr>
              <w:jc w:val="center"/>
              <w:rPr>
                <w:b/>
                <w:bCs/>
              </w:rPr>
            </w:pPr>
            <w:r w:rsidRPr="008842D3">
              <w:rPr>
                <w:b/>
                <w:bCs/>
              </w:rPr>
              <w:t>Family Member</w:t>
            </w:r>
          </w:p>
          <w:p w14:paraId="5D41F761" w14:textId="47C46720" w:rsidR="008842D3" w:rsidRPr="008842D3" w:rsidRDefault="008842D3" w:rsidP="00BC28E8">
            <w:pPr>
              <w:jc w:val="center"/>
              <w:rPr>
                <w:b/>
                <w:bCs/>
              </w:rPr>
            </w:pPr>
          </w:p>
        </w:tc>
        <w:tc>
          <w:tcPr>
            <w:tcW w:w="2340" w:type="dxa"/>
            <w:shd w:val="clear" w:color="auto" w:fill="D5DCE4" w:themeFill="text2" w:themeFillTint="33"/>
            <w:vAlign w:val="center"/>
          </w:tcPr>
          <w:p w14:paraId="40567F2F" w14:textId="77777777" w:rsidR="008842D3" w:rsidRPr="008842D3" w:rsidRDefault="008842D3" w:rsidP="00BC28E8">
            <w:pPr>
              <w:jc w:val="center"/>
              <w:rPr>
                <w:b/>
                <w:bCs/>
              </w:rPr>
            </w:pPr>
          </w:p>
          <w:p w14:paraId="7082ABD0" w14:textId="77777777" w:rsidR="00BC28E8" w:rsidRPr="008842D3" w:rsidRDefault="00BC28E8" w:rsidP="00BC28E8">
            <w:pPr>
              <w:jc w:val="center"/>
              <w:rPr>
                <w:b/>
                <w:bCs/>
              </w:rPr>
            </w:pPr>
            <w:r w:rsidRPr="008842D3">
              <w:rPr>
                <w:b/>
                <w:bCs/>
              </w:rPr>
              <w:t>Disease or Condition</w:t>
            </w:r>
          </w:p>
          <w:p w14:paraId="46BC2C9D" w14:textId="41E66FA9" w:rsidR="008842D3" w:rsidRPr="008842D3" w:rsidRDefault="008842D3" w:rsidP="00BC28E8">
            <w:pPr>
              <w:jc w:val="center"/>
              <w:rPr>
                <w:b/>
                <w:bCs/>
              </w:rPr>
            </w:pPr>
          </w:p>
        </w:tc>
        <w:tc>
          <w:tcPr>
            <w:tcW w:w="4945" w:type="dxa"/>
            <w:shd w:val="clear" w:color="auto" w:fill="D5DCE4" w:themeFill="text2" w:themeFillTint="33"/>
            <w:vAlign w:val="center"/>
          </w:tcPr>
          <w:p w14:paraId="0755BD85" w14:textId="77777777" w:rsidR="008842D3" w:rsidRPr="008842D3" w:rsidRDefault="008842D3" w:rsidP="00BC28E8">
            <w:pPr>
              <w:jc w:val="center"/>
              <w:rPr>
                <w:b/>
                <w:bCs/>
              </w:rPr>
            </w:pPr>
          </w:p>
          <w:p w14:paraId="67B7C944" w14:textId="77777777" w:rsidR="00BC28E8" w:rsidRPr="008842D3" w:rsidRDefault="00BC28E8" w:rsidP="00BC28E8">
            <w:pPr>
              <w:jc w:val="center"/>
              <w:rPr>
                <w:b/>
                <w:bCs/>
              </w:rPr>
            </w:pPr>
            <w:r w:rsidRPr="008842D3">
              <w:rPr>
                <w:b/>
                <w:bCs/>
              </w:rPr>
              <w:t>Comments</w:t>
            </w:r>
          </w:p>
          <w:p w14:paraId="3C085DD9" w14:textId="515A1147" w:rsidR="008842D3" w:rsidRPr="008842D3" w:rsidRDefault="008842D3" w:rsidP="00BC28E8">
            <w:pPr>
              <w:jc w:val="center"/>
              <w:rPr>
                <w:b/>
                <w:bCs/>
              </w:rPr>
            </w:pPr>
          </w:p>
        </w:tc>
      </w:tr>
      <w:tr w:rsidR="00BC28E8" w14:paraId="42BFD62A" w14:textId="77777777" w:rsidTr="002C3B2E">
        <w:tc>
          <w:tcPr>
            <w:tcW w:w="2065" w:type="dxa"/>
          </w:tcPr>
          <w:p w14:paraId="3663E9BD" w14:textId="77777777" w:rsidR="00BC28E8" w:rsidRPr="002C3B2E" w:rsidRDefault="00BC28E8">
            <w:pPr>
              <w:rPr>
                <w:b/>
                <w:bCs/>
              </w:rPr>
            </w:pPr>
          </w:p>
          <w:p w14:paraId="69AA3953" w14:textId="0DF8B4DD" w:rsidR="00CF7405" w:rsidRPr="002C3B2E" w:rsidRDefault="002C3B2E">
            <w:pPr>
              <w:rPr>
                <w:b/>
                <w:bCs/>
              </w:rPr>
            </w:pPr>
            <w:r w:rsidRPr="002C3B2E">
              <w:rPr>
                <w:b/>
                <w:bCs/>
              </w:rPr>
              <w:t>FATHER</w:t>
            </w:r>
          </w:p>
        </w:tc>
        <w:tc>
          <w:tcPr>
            <w:tcW w:w="2340" w:type="dxa"/>
          </w:tcPr>
          <w:p w14:paraId="42661E9C" w14:textId="4D7491B8" w:rsidR="00BC28E8" w:rsidRDefault="00BC28E8"/>
        </w:tc>
        <w:tc>
          <w:tcPr>
            <w:tcW w:w="4945" w:type="dxa"/>
          </w:tcPr>
          <w:p w14:paraId="62B1315E" w14:textId="77777777" w:rsidR="00BC28E8" w:rsidRDefault="00BC28E8"/>
        </w:tc>
      </w:tr>
      <w:tr w:rsidR="00BC28E8" w14:paraId="00F8B39D" w14:textId="77777777" w:rsidTr="002C3B2E">
        <w:tc>
          <w:tcPr>
            <w:tcW w:w="2065" w:type="dxa"/>
          </w:tcPr>
          <w:p w14:paraId="6CA96524" w14:textId="77777777" w:rsidR="002C3B2E" w:rsidRPr="002C3B2E" w:rsidRDefault="002C3B2E">
            <w:pPr>
              <w:rPr>
                <w:b/>
                <w:bCs/>
              </w:rPr>
            </w:pPr>
          </w:p>
          <w:p w14:paraId="2ED587CB" w14:textId="6BE58673" w:rsidR="00CF7405" w:rsidRPr="002C3B2E" w:rsidRDefault="002C3B2E" w:rsidP="002C3B2E">
            <w:pPr>
              <w:rPr>
                <w:b/>
                <w:bCs/>
              </w:rPr>
            </w:pPr>
            <w:r w:rsidRPr="002C3B2E">
              <w:rPr>
                <w:b/>
                <w:bCs/>
              </w:rPr>
              <w:t>GRAND FATHER</w:t>
            </w:r>
          </w:p>
        </w:tc>
        <w:tc>
          <w:tcPr>
            <w:tcW w:w="2340" w:type="dxa"/>
          </w:tcPr>
          <w:p w14:paraId="50C740D9" w14:textId="77777777" w:rsidR="00BC28E8" w:rsidRDefault="00BC28E8"/>
        </w:tc>
        <w:tc>
          <w:tcPr>
            <w:tcW w:w="4945" w:type="dxa"/>
          </w:tcPr>
          <w:p w14:paraId="070FB754" w14:textId="77777777" w:rsidR="00BC28E8" w:rsidRDefault="00BC28E8"/>
        </w:tc>
      </w:tr>
      <w:tr w:rsidR="00BC28E8" w14:paraId="7163F2AB" w14:textId="77777777" w:rsidTr="002C3B2E">
        <w:tc>
          <w:tcPr>
            <w:tcW w:w="2065" w:type="dxa"/>
          </w:tcPr>
          <w:p w14:paraId="6680E379" w14:textId="77777777" w:rsidR="002C3B2E" w:rsidRPr="002C3B2E" w:rsidRDefault="002C3B2E">
            <w:pPr>
              <w:rPr>
                <w:b/>
                <w:bCs/>
              </w:rPr>
            </w:pPr>
          </w:p>
          <w:p w14:paraId="600F33F2" w14:textId="18530D1B" w:rsidR="00CF7405" w:rsidRPr="002C3B2E" w:rsidRDefault="002C3B2E" w:rsidP="002C3B2E">
            <w:pPr>
              <w:rPr>
                <w:b/>
                <w:bCs/>
              </w:rPr>
            </w:pPr>
            <w:r w:rsidRPr="002C3B2E">
              <w:rPr>
                <w:b/>
                <w:bCs/>
              </w:rPr>
              <w:t>GRAND MOTHER</w:t>
            </w:r>
          </w:p>
        </w:tc>
        <w:tc>
          <w:tcPr>
            <w:tcW w:w="2340" w:type="dxa"/>
          </w:tcPr>
          <w:p w14:paraId="4248C7AC" w14:textId="77777777" w:rsidR="00BC28E8" w:rsidRDefault="00BC28E8"/>
        </w:tc>
        <w:tc>
          <w:tcPr>
            <w:tcW w:w="4945" w:type="dxa"/>
          </w:tcPr>
          <w:p w14:paraId="7D20E0FB" w14:textId="77777777" w:rsidR="00BC28E8" w:rsidRDefault="00BC28E8"/>
        </w:tc>
      </w:tr>
      <w:tr w:rsidR="00BC28E8" w14:paraId="4E371DA5" w14:textId="77777777" w:rsidTr="002C3B2E">
        <w:tc>
          <w:tcPr>
            <w:tcW w:w="2065" w:type="dxa"/>
          </w:tcPr>
          <w:p w14:paraId="602AE50C" w14:textId="77777777" w:rsidR="00BC28E8" w:rsidRDefault="00BC28E8"/>
          <w:p w14:paraId="22618322" w14:textId="77777777" w:rsidR="00CF7405" w:rsidRDefault="00CF7405"/>
        </w:tc>
        <w:tc>
          <w:tcPr>
            <w:tcW w:w="2340" w:type="dxa"/>
          </w:tcPr>
          <w:p w14:paraId="11F07051" w14:textId="77777777" w:rsidR="00BC28E8" w:rsidRDefault="00BC28E8"/>
        </w:tc>
        <w:tc>
          <w:tcPr>
            <w:tcW w:w="4945" w:type="dxa"/>
          </w:tcPr>
          <w:p w14:paraId="50119968" w14:textId="77777777" w:rsidR="00BC28E8" w:rsidRDefault="00BC28E8"/>
        </w:tc>
      </w:tr>
      <w:tr w:rsidR="002C3B2E" w14:paraId="6A375755" w14:textId="77777777" w:rsidTr="002C3B2E">
        <w:tc>
          <w:tcPr>
            <w:tcW w:w="2065" w:type="dxa"/>
          </w:tcPr>
          <w:p w14:paraId="2E0ED39D" w14:textId="77777777" w:rsidR="002C3B2E" w:rsidRDefault="002C3B2E"/>
          <w:p w14:paraId="2C81A698" w14:textId="77777777" w:rsidR="002C3B2E" w:rsidRDefault="002C3B2E"/>
        </w:tc>
        <w:tc>
          <w:tcPr>
            <w:tcW w:w="2340" w:type="dxa"/>
          </w:tcPr>
          <w:p w14:paraId="04E0E65F" w14:textId="77777777" w:rsidR="002C3B2E" w:rsidRDefault="002C3B2E"/>
        </w:tc>
        <w:tc>
          <w:tcPr>
            <w:tcW w:w="4945" w:type="dxa"/>
          </w:tcPr>
          <w:p w14:paraId="42F2731F" w14:textId="77777777" w:rsidR="002C3B2E" w:rsidRDefault="002C3B2E"/>
        </w:tc>
      </w:tr>
      <w:tr w:rsidR="002C3B2E" w14:paraId="4CC8F042" w14:textId="77777777" w:rsidTr="002C3B2E">
        <w:tc>
          <w:tcPr>
            <w:tcW w:w="2065" w:type="dxa"/>
          </w:tcPr>
          <w:p w14:paraId="64D69C24" w14:textId="77777777" w:rsidR="002C3B2E" w:rsidRDefault="002C3B2E"/>
          <w:p w14:paraId="496A7EF1" w14:textId="77777777" w:rsidR="002C3B2E" w:rsidRDefault="002C3B2E"/>
        </w:tc>
        <w:tc>
          <w:tcPr>
            <w:tcW w:w="2340" w:type="dxa"/>
          </w:tcPr>
          <w:p w14:paraId="1594CF4D" w14:textId="77777777" w:rsidR="002C3B2E" w:rsidRDefault="002C3B2E"/>
        </w:tc>
        <w:tc>
          <w:tcPr>
            <w:tcW w:w="4945" w:type="dxa"/>
          </w:tcPr>
          <w:p w14:paraId="08E17818" w14:textId="77777777" w:rsidR="002C3B2E" w:rsidRDefault="002C3B2E"/>
        </w:tc>
      </w:tr>
      <w:tr w:rsidR="002C3B2E" w14:paraId="74B21420" w14:textId="77777777" w:rsidTr="002C3B2E">
        <w:tc>
          <w:tcPr>
            <w:tcW w:w="2065" w:type="dxa"/>
          </w:tcPr>
          <w:p w14:paraId="2BB33CE0" w14:textId="77777777" w:rsidR="002C3B2E" w:rsidRDefault="002C3B2E"/>
          <w:p w14:paraId="1E8E2BEE" w14:textId="77777777" w:rsidR="002C3B2E" w:rsidRDefault="002C3B2E"/>
        </w:tc>
        <w:tc>
          <w:tcPr>
            <w:tcW w:w="2340" w:type="dxa"/>
          </w:tcPr>
          <w:p w14:paraId="4F38033B" w14:textId="77777777" w:rsidR="002C3B2E" w:rsidRDefault="002C3B2E"/>
        </w:tc>
        <w:tc>
          <w:tcPr>
            <w:tcW w:w="4945" w:type="dxa"/>
          </w:tcPr>
          <w:p w14:paraId="32E0C9FF" w14:textId="77777777" w:rsidR="002C3B2E" w:rsidRDefault="002C3B2E"/>
        </w:tc>
      </w:tr>
      <w:tr w:rsidR="002C3B2E" w14:paraId="4442F8D2" w14:textId="77777777" w:rsidTr="002C3B2E">
        <w:tc>
          <w:tcPr>
            <w:tcW w:w="2065" w:type="dxa"/>
          </w:tcPr>
          <w:p w14:paraId="43C64294" w14:textId="77777777" w:rsidR="002C3B2E" w:rsidRDefault="002C3B2E"/>
          <w:p w14:paraId="714FA887" w14:textId="77777777" w:rsidR="002C3B2E" w:rsidRDefault="002C3B2E"/>
        </w:tc>
        <w:tc>
          <w:tcPr>
            <w:tcW w:w="2340" w:type="dxa"/>
          </w:tcPr>
          <w:p w14:paraId="180124AD" w14:textId="77777777" w:rsidR="002C3B2E" w:rsidRDefault="002C3B2E"/>
        </w:tc>
        <w:tc>
          <w:tcPr>
            <w:tcW w:w="4945" w:type="dxa"/>
          </w:tcPr>
          <w:p w14:paraId="7EE8CE65" w14:textId="77777777" w:rsidR="002C3B2E" w:rsidRDefault="002C3B2E"/>
        </w:tc>
      </w:tr>
      <w:tr w:rsidR="002C3B2E" w14:paraId="68D71693" w14:textId="77777777" w:rsidTr="002C3B2E">
        <w:tc>
          <w:tcPr>
            <w:tcW w:w="2065" w:type="dxa"/>
          </w:tcPr>
          <w:p w14:paraId="7C7F5229" w14:textId="77777777" w:rsidR="002C3B2E" w:rsidRDefault="002C3B2E"/>
          <w:p w14:paraId="543D6DB1" w14:textId="77777777" w:rsidR="002C3B2E" w:rsidRDefault="002C3B2E"/>
        </w:tc>
        <w:tc>
          <w:tcPr>
            <w:tcW w:w="2340" w:type="dxa"/>
          </w:tcPr>
          <w:p w14:paraId="53A5F8D7" w14:textId="77777777" w:rsidR="002C3B2E" w:rsidRDefault="002C3B2E"/>
        </w:tc>
        <w:tc>
          <w:tcPr>
            <w:tcW w:w="4945" w:type="dxa"/>
          </w:tcPr>
          <w:p w14:paraId="21482C45" w14:textId="77777777" w:rsidR="002C3B2E" w:rsidRDefault="002C3B2E"/>
        </w:tc>
      </w:tr>
      <w:tr w:rsidR="00BC28E8" w14:paraId="0F540AC1" w14:textId="77777777" w:rsidTr="002C3B2E">
        <w:tc>
          <w:tcPr>
            <w:tcW w:w="2065" w:type="dxa"/>
          </w:tcPr>
          <w:p w14:paraId="252281AF" w14:textId="77777777" w:rsidR="00BC28E8" w:rsidRPr="002C3B2E" w:rsidRDefault="00BC28E8">
            <w:pPr>
              <w:rPr>
                <w:b/>
                <w:bCs/>
              </w:rPr>
            </w:pPr>
          </w:p>
          <w:p w14:paraId="33792E3D" w14:textId="4FB19F24" w:rsidR="00CF7405" w:rsidRPr="002C3B2E" w:rsidRDefault="002C3B2E">
            <w:pPr>
              <w:rPr>
                <w:b/>
                <w:bCs/>
              </w:rPr>
            </w:pPr>
            <w:r w:rsidRPr="002C3B2E">
              <w:rPr>
                <w:b/>
                <w:bCs/>
              </w:rPr>
              <w:t>MOTHER</w:t>
            </w:r>
          </w:p>
        </w:tc>
        <w:tc>
          <w:tcPr>
            <w:tcW w:w="2340" w:type="dxa"/>
          </w:tcPr>
          <w:p w14:paraId="4AEFB832" w14:textId="77777777" w:rsidR="00BC28E8" w:rsidRDefault="00BC28E8"/>
        </w:tc>
        <w:tc>
          <w:tcPr>
            <w:tcW w:w="4945" w:type="dxa"/>
          </w:tcPr>
          <w:p w14:paraId="697A2E6D" w14:textId="77777777" w:rsidR="00BC28E8" w:rsidRDefault="00BC28E8"/>
        </w:tc>
      </w:tr>
      <w:tr w:rsidR="002C3B2E" w14:paraId="77B3F2FB" w14:textId="77777777" w:rsidTr="002C3B2E">
        <w:tc>
          <w:tcPr>
            <w:tcW w:w="2065" w:type="dxa"/>
          </w:tcPr>
          <w:p w14:paraId="195EFE03" w14:textId="77777777" w:rsidR="002C3B2E" w:rsidRPr="002C3B2E" w:rsidRDefault="002C3B2E">
            <w:pPr>
              <w:rPr>
                <w:b/>
                <w:bCs/>
              </w:rPr>
            </w:pPr>
          </w:p>
          <w:p w14:paraId="72D29627" w14:textId="59D1CF94" w:rsidR="002C3B2E" w:rsidRPr="002C3B2E" w:rsidRDefault="002C3B2E">
            <w:pPr>
              <w:rPr>
                <w:b/>
                <w:bCs/>
              </w:rPr>
            </w:pPr>
            <w:r w:rsidRPr="002C3B2E">
              <w:rPr>
                <w:b/>
                <w:bCs/>
              </w:rPr>
              <w:t>GRAND MOTHER</w:t>
            </w:r>
          </w:p>
        </w:tc>
        <w:tc>
          <w:tcPr>
            <w:tcW w:w="2340" w:type="dxa"/>
          </w:tcPr>
          <w:p w14:paraId="13D74C55" w14:textId="77777777" w:rsidR="002C3B2E" w:rsidRDefault="002C3B2E"/>
        </w:tc>
        <w:tc>
          <w:tcPr>
            <w:tcW w:w="4945" w:type="dxa"/>
          </w:tcPr>
          <w:p w14:paraId="45981D97" w14:textId="77777777" w:rsidR="002C3B2E" w:rsidRDefault="002C3B2E"/>
        </w:tc>
      </w:tr>
      <w:tr w:rsidR="002C3B2E" w14:paraId="79970A0F" w14:textId="77777777" w:rsidTr="002C3B2E">
        <w:tc>
          <w:tcPr>
            <w:tcW w:w="2065" w:type="dxa"/>
          </w:tcPr>
          <w:p w14:paraId="75911B57" w14:textId="77777777" w:rsidR="002C3B2E" w:rsidRPr="002C3B2E" w:rsidRDefault="002C3B2E">
            <w:pPr>
              <w:rPr>
                <w:b/>
                <w:bCs/>
              </w:rPr>
            </w:pPr>
          </w:p>
          <w:p w14:paraId="6F32BF9F" w14:textId="0D33545C" w:rsidR="002C3B2E" w:rsidRPr="002C3B2E" w:rsidRDefault="002C3B2E">
            <w:pPr>
              <w:rPr>
                <w:b/>
                <w:bCs/>
              </w:rPr>
            </w:pPr>
            <w:r w:rsidRPr="002C3B2E">
              <w:rPr>
                <w:b/>
                <w:bCs/>
              </w:rPr>
              <w:t>GRAND FATHER</w:t>
            </w:r>
          </w:p>
        </w:tc>
        <w:tc>
          <w:tcPr>
            <w:tcW w:w="2340" w:type="dxa"/>
          </w:tcPr>
          <w:p w14:paraId="08EE20DD" w14:textId="77777777" w:rsidR="002C3B2E" w:rsidRDefault="002C3B2E"/>
        </w:tc>
        <w:tc>
          <w:tcPr>
            <w:tcW w:w="4945" w:type="dxa"/>
          </w:tcPr>
          <w:p w14:paraId="326F798E" w14:textId="77777777" w:rsidR="002C3B2E" w:rsidRDefault="002C3B2E"/>
        </w:tc>
      </w:tr>
      <w:tr w:rsidR="002C3B2E" w14:paraId="060C75F2" w14:textId="77777777" w:rsidTr="002C3B2E">
        <w:tc>
          <w:tcPr>
            <w:tcW w:w="2065" w:type="dxa"/>
          </w:tcPr>
          <w:p w14:paraId="639568CF" w14:textId="77777777" w:rsidR="002C3B2E" w:rsidRDefault="002C3B2E"/>
          <w:p w14:paraId="136F12B2" w14:textId="77777777" w:rsidR="002C3B2E" w:rsidRDefault="002C3B2E"/>
        </w:tc>
        <w:tc>
          <w:tcPr>
            <w:tcW w:w="2340" w:type="dxa"/>
          </w:tcPr>
          <w:p w14:paraId="272CF48F" w14:textId="77777777" w:rsidR="002C3B2E" w:rsidRDefault="002C3B2E"/>
        </w:tc>
        <w:tc>
          <w:tcPr>
            <w:tcW w:w="4945" w:type="dxa"/>
          </w:tcPr>
          <w:p w14:paraId="02AEC6C7" w14:textId="77777777" w:rsidR="002C3B2E" w:rsidRDefault="002C3B2E"/>
        </w:tc>
      </w:tr>
      <w:tr w:rsidR="002C3B2E" w14:paraId="70521579" w14:textId="77777777" w:rsidTr="002C3B2E">
        <w:tc>
          <w:tcPr>
            <w:tcW w:w="2065" w:type="dxa"/>
          </w:tcPr>
          <w:p w14:paraId="16F1F0FC" w14:textId="77777777" w:rsidR="002C3B2E" w:rsidRDefault="002C3B2E"/>
          <w:p w14:paraId="57140686" w14:textId="77777777" w:rsidR="002C3B2E" w:rsidRDefault="002C3B2E"/>
        </w:tc>
        <w:tc>
          <w:tcPr>
            <w:tcW w:w="2340" w:type="dxa"/>
          </w:tcPr>
          <w:p w14:paraId="364B23F0" w14:textId="77777777" w:rsidR="002C3B2E" w:rsidRDefault="002C3B2E"/>
        </w:tc>
        <w:tc>
          <w:tcPr>
            <w:tcW w:w="4945" w:type="dxa"/>
          </w:tcPr>
          <w:p w14:paraId="7BAE7F2F" w14:textId="77777777" w:rsidR="002C3B2E" w:rsidRDefault="002C3B2E"/>
        </w:tc>
      </w:tr>
      <w:tr w:rsidR="002C3B2E" w14:paraId="18DDF97C" w14:textId="77777777" w:rsidTr="002C3B2E">
        <w:tc>
          <w:tcPr>
            <w:tcW w:w="2065" w:type="dxa"/>
          </w:tcPr>
          <w:p w14:paraId="2C382298" w14:textId="77777777" w:rsidR="002C3B2E" w:rsidRDefault="002C3B2E"/>
          <w:p w14:paraId="54BA9A6A" w14:textId="77777777" w:rsidR="002C3B2E" w:rsidRDefault="002C3B2E"/>
        </w:tc>
        <w:tc>
          <w:tcPr>
            <w:tcW w:w="2340" w:type="dxa"/>
          </w:tcPr>
          <w:p w14:paraId="15C2BEFC" w14:textId="77777777" w:rsidR="002C3B2E" w:rsidRDefault="002C3B2E"/>
        </w:tc>
        <w:tc>
          <w:tcPr>
            <w:tcW w:w="4945" w:type="dxa"/>
          </w:tcPr>
          <w:p w14:paraId="6B25814B" w14:textId="77777777" w:rsidR="002C3B2E" w:rsidRDefault="002C3B2E"/>
        </w:tc>
      </w:tr>
      <w:tr w:rsidR="002C3B2E" w14:paraId="0AF55FD5" w14:textId="77777777" w:rsidTr="002C3B2E">
        <w:tc>
          <w:tcPr>
            <w:tcW w:w="2065" w:type="dxa"/>
          </w:tcPr>
          <w:p w14:paraId="46C5CF1F" w14:textId="77777777" w:rsidR="002C3B2E" w:rsidRDefault="002C3B2E"/>
          <w:p w14:paraId="3906516E" w14:textId="77777777" w:rsidR="002C3B2E" w:rsidRDefault="002C3B2E"/>
        </w:tc>
        <w:tc>
          <w:tcPr>
            <w:tcW w:w="2340" w:type="dxa"/>
          </w:tcPr>
          <w:p w14:paraId="426EBE01" w14:textId="77777777" w:rsidR="002C3B2E" w:rsidRDefault="002C3B2E"/>
        </w:tc>
        <w:tc>
          <w:tcPr>
            <w:tcW w:w="4945" w:type="dxa"/>
          </w:tcPr>
          <w:p w14:paraId="2D7C0C6C" w14:textId="77777777" w:rsidR="002C3B2E" w:rsidRDefault="002C3B2E"/>
        </w:tc>
      </w:tr>
      <w:tr w:rsidR="002C3B2E" w14:paraId="7D001A8A" w14:textId="77777777" w:rsidTr="002C3B2E">
        <w:tc>
          <w:tcPr>
            <w:tcW w:w="2065" w:type="dxa"/>
          </w:tcPr>
          <w:p w14:paraId="17FD8ED7" w14:textId="77777777" w:rsidR="002C3B2E" w:rsidRDefault="002C3B2E"/>
          <w:p w14:paraId="723BAB61" w14:textId="77777777" w:rsidR="002C3B2E" w:rsidRDefault="002C3B2E"/>
        </w:tc>
        <w:tc>
          <w:tcPr>
            <w:tcW w:w="2340" w:type="dxa"/>
          </w:tcPr>
          <w:p w14:paraId="762AA870" w14:textId="77777777" w:rsidR="002C3B2E" w:rsidRDefault="002C3B2E"/>
        </w:tc>
        <w:tc>
          <w:tcPr>
            <w:tcW w:w="4945" w:type="dxa"/>
          </w:tcPr>
          <w:p w14:paraId="5D8CC8CC" w14:textId="77777777" w:rsidR="002C3B2E" w:rsidRDefault="002C3B2E"/>
        </w:tc>
      </w:tr>
      <w:tr w:rsidR="002C3B2E" w14:paraId="63C9C462" w14:textId="77777777" w:rsidTr="002C3B2E">
        <w:tc>
          <w:tcPr>
            <w:tcW w:w="2065" w:type="dxa"/>
          </w:tcPr>
          <w:p w14:paraId="1FAB5E05" w14:textId="77777777" w:rsidR="002C3B2E" w:rsidRDefault="002C3B2E"/>
          <w:p w14:paraId="19223957" w14:textId="77777777" w:rsidR="002C3B2E" w:rsidRDefault="002C3B2E"/>
        </w:tc>
        <w:tc>
          <w:tcPr>
            <w:tcW w:w="2340" w:type="dxa"/>
          </w:tcPr>
          <w:p w14:paraId="50FE8124" w14:textId="77777777" w:rsidR="002C3B2E" w:rsidRDefault="002C3B2E"/>
        </w:tc>
        <w:tc>
          <w:tcPr>
            <w:tcW w:w="4945" w:type="dxa"/>
          </w:tcPr>
          <w:p w14:paraId="4EAD274E" w14:textId="77777777" w:rsidR="002C3B2E" w:rsidRDefault="002C3B2E"/>
        </w:tc>
      </w:tr>
    </w:tbl>
    <w:p w14:paraId="5B8CC2D1" w14:textId="77777777" w:rsidR="00BC28E8" w:rsidRDefault="00BC28E8"/>
    <w:p w14:paraId="125FBC58" w14:textId="62EC8CF5" w:rsidR="00C66DCE" w:rsidRDefault="00C66DCE" w:rsidP="002C3B2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ITEM 3</w:t>
      </w:r>
    </w:p>
    <w:p w14:paraId="2E1F8BF4" w14:textId="52153359" w:rsidR="00DA586F" w:rsidRPr="002C3B2E" w:rsidRDefault="002C3B2E" w:rsidP="002C3B2E">
      <w:pPr>
        <w:jc w:val="center"/>
        <w:rPr>
          <w:b/>
          <w:bCs/>
          <w:sz w:val="24"/>
          <w:szCs w:val="24"/>
        </w:rPr>
      </w:pPr>
      <w:r w:rsidRPr="002C3B2E">
        <w:rPr>
          <w:b/>
          <w:bCs/>
          <w:sz w:val="24"/>
          <w:szCs w:val="24"/>
        </w:rPr>
        <w:t>MY PHYSICAL HEALTH</w:t>
      </w:r>
    </w:p>
    <w:p w14:paraId="4DA02725" w14:textId="77777777" w:rsidR="002C3B2E" w:rsidRDefault="002C3B2E" w:rsidP="008842D3"/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3150"/>
        <w:gridCol w:w="1260"/>
        <w:gridCol w:w="4950"/>
      </w:tblGrid>
      <w:tr w:rsidR="008842D3" w14:paraId="1B349669" w14:textId="77777777" w:rsidTr="008842D3">
        <w:tc>
          <w:tcPr>
            <w:tcW w:w="9360" w:type="dxa"/>
            <w:gridSpan w:val="3"/>
            <w:shd w:val="clear" w:color="auto" w:fill="C00000"/>
          </w:tcPr>
          <w:p w14:paraId="4ACEBA17" w14:textId="77777777" w:rsidR="008842D3" w:rsidRDefault="008842D3" w:rsidP="00060690">
            <w:pPr>
              <w:jc w:val="center"/>
              <w:rPr>
                <w:b/>
                <w:bCs/>
                <w:color w:val="FFFFFF" w:themeColor="background1"/>
              </w:rPr>
            </w:pPr>
          </w:p>
          <w:p w14:paraId="002B9056" w14:textId="77777777" w:rsidR="008842D3" w:rsidRDefault="008842D3" w:rsidP="00060690">
            <w:pPr>
              <w:jc w:val="center"/>
              <w:rPr>
                <w:b/>
                <w:bCs/>
                <w:color w:val="FFFFFF" w:themeColor="background1"/>
              </w:rPr>
            </w:pPr>
            <w:r w:rsidRPr="008D4D99">
              <w:rPr>
                <w:b/>
                <w:bCs/>
                <w:color w:val="FFFFFF" w:themeColor="background1"/>
              </w:rPr>
              <w:t>PHYSICAL HEALTH</w:t>
            </w:r>
          </w:p>
          <w:p w14:paraId="770BCFEC" w14:textId="39C161B9" w:rsidR="008842D3" w:rsidRPr="008D73DD" w:rsidRDefault="008842D3" w:rsidP="00060690">
            <w:pPr>
              <w:jc w:val="center"/>
              <w:rPr>
                <w:b/>
                <w:bCs/>
              </w:rPr>
            </w:pPr>
          </w:p>
        </w:tc>
      </w:tr>
      <w:tr w:rsidR="008842D3" w14:paraId="766C9C92" w14:textId="77777777" w:rsidTr="008842D3">
        <w:tc>
          <w:tcPr>
            <w:tcW w:w="3150" w:type="dxa"/>
            <w:shd w:val="clear" w:color="auto" w:fill="D5DCE4" w:themeFill="text2" w:themeFillTint="33"/>
            <w:vAlign w:val="center"/>
          </w:tcPr>
          <w:p w14:paraId="7A4A7D61" w14:textId="77777777" w:rsidR="008842D3" w:rsidRDefault="008842D3" w:rsidP="008842D3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CB31368" w14:textId="77777777" w:rsidR="008842D3" w:rsidRDefault="008842D3" w:rsidP="008842D3">
            <w:pPr>
              <w:jc w:val="center"/>
              <w:rPr>
                <w:b/>
                <w:bCs/>
                <w:sz w:val="20"/>
                <w:szCs w:val="20"/>
              </w:rPr>
            </w:pPr>
            <w:r w:rsidRPr="008D73DD">
              <w:rPr>
                <w:b/>
                <w:bCs/>
                <w:sz w:val="20"/>
                <w:szCs w:val="20"/>
              </w:rPr>
              <w:t>TOPIC</w:t>
            </w:r>
          </w:p>
          <w:p w14:paraId="4B7AEF6B" w14:textId="224CE06D" w:rsidR="008842D3" w:rsidRPr="008D73DD" w:rsidRDefault="008842D3" w:rsidP="008842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5DCE4" w:themeFill="text2" w:themeFillTint="33"/>
            <w:vAlign w:val="center"/>
          </w:tcPr>
          <w:p w14:paraId="463FBB54" w14:textId="77777777" w:rsidR="008842D3" w:rsidRPr="008D73DD" w:rsidRDefault="008842D3" w:rsidP="008842D3">
            <w:pPr>
              <w:jc w:val="center"/>
              <w:rPr>
                <w:sz w:val="20"/>
                <w:szCs w:val="20"/>
              </w:rPr>
            </w:pPr>
            <w:r w:rsidRPr="008D73DD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4950" w:type="dxa"/>
            <w:shd w:val="clear" w:color="auto" w:fill="D5DCE4" w:themeFill="text2" w:themeFillTint="33"/>
            <w:vAlign w:val="center"/>
          </w:tcPr>
          <w:p w14:paraId="16026F18" w14:textId="77777777" w:rsidR="008842D3" w:rsidRPr="008D73DD" w:rsidRDefault="008842D3" w:rsidP="008842D3">
            <w:pPr>
              <w:jc w:val="center"/>
              <w:rPr>
                <w:sz w:val="20"/>
                <w:szCs w:val="20"/>
              </w:rPr>
            </w:pPr>
            <w:r w:rsidRPr="008D73DD">
              <w:rPr>
                <w:b/>
                <w:bCs/>
                <w:sz w:val="20"/>
                <w:szCs w:val="20"/>
              </w:rPr>
              <w:t>NOTES</w:t>
            </w:r>
          </w:p>
        </w:tc>
      </w:tr>
      <w:tr w:rsidR="008842D3" w14:paraId="482138C5" w14:textId="77777777" w:rsidTr="008842D3">
        <w:tc>
          <w:tcPr>
            <w:tcW w:w="3150" w:type="dxa"/>
          </w:tcPr>
          <w:p w14:paraId="2F52FB09" w14:textId="5EF27F68" w:rsidR="008842D3" w:rsidRPr="008842D3" w:rsidRDefault="008842D3" w:rsidP="008842D3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Recent hospitalizations</w:t>
            </w:r>
            <w:r>
              <w:rPr>
                <w:sz w:val="20"/>
                <w:szCs w:val="20"/>
              </w:rPr>
              <w:t xml:space="preserve"> </w:t>
            </w:r>
            <w:r w:rsidRPr="008842D3">
              <w:rPr>
                <w:sz w:val="20"/>
                <w:szCs w:val="20"/>
              </w:rPr>
              <w:t>or emergencies</w:t>
            </w:r>
          </w:p>
        </w:tc>
        <w:tc>
          <w:tcPr>
            <w:tcW w:w="1260" w:type="dxa"/>
          </w:tcPr>
          <w:p w14:paraId="1D75505A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38985C7F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0A54C6EE" w14:textId="77777777" w:rsidTr="008842D3">
        <w:tc>
          <w:tcPr>
            <w:tcW w:w="3150" w:type="dxa"/>
          </w:tcPr>
          <w:p w14:paraId="363B491B" w14:textId="5702C742" w:rsidR="008842D3" w:rsidRPr="008842D3" w:rsidRDefault="008842D3" w:rsidP="008842D3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Bone/Joint pain or</w:t>
            </w:r>
            <w:r>
              <w:rPr>
                <w:sz w:val="20"/>
                <w:szCs w:val="20"/>
              </w:rPr>
              <w:t xml:space="preserve"> </w:t>
            </w:r>
            <w:r w:rsidRPr="008842D3">
              <w:rPr>
                <w:sz w:val="20"/>
                <w:szCs w:val="20"/>
              </w:rPr>
              <w:t>stiffness</w:t>
            </w:r>
          </w:p>
        </w:tc>
        <w:tc>
          <w:tcPr>
            <w:tcW w:w="1260" w:type="dxa"/>
          </w:tcPr>
          <w:p w14:paraId="1B70681A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42567860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2A439988" w14:textId="77777777" w:rsidTr="008842D3">
        <w:tc>
          <w:tcPr>
            <w:tcW w:w="3150" w:type="dxa"/>
          </w:tcPr>
          <w:p w14:paraId="18678FAE" w14:textId="5F12BE51" w:rsidR="008842D3" w:rsidRPr="008842D3" w:rsidRDefault="008842D3" w:rsidP="008842D3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Chest pain/Shortness</w:t>
            </w:r>
            <w:r>
              <w:rPr>
                <w:sz w:val="20"/>
                <w:szCs w:val="20"/>
              </w:rPr>
              <w:t xml:space="preserve"> </w:t>
            </w:r>
            <w:r w:rsidRPr="008842D3">
              <w:rPr>
                <w:sz w:val="20"/>
                <w:szCs w:val="20"/>
              </w:rPr>
              <w:t>of breath</w:t>
            </w:r>
          </w:p>
        </w:tc>
        <w:tc>
          <w:tcPr>
            <w:tcW w:w="1260" w:type="dxa"/>
          </w:tcPr>
          <w:p w14:paraId="57FFB5F0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07F3AD14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39108295" w14:textId="77777777" w:rsidTr="008842D3">
        <w:tc>
          <w:tcPr>
            <w:tcW w:w="3150" w:type="dxa"/>
          </w:tcPr>
          <w:p w14:paraId="7E65B1E5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Headaches/Feeling dizzy or lightheaded</w:t>
            </w:r>
          </w:p>
        </w:tc>
        <w:tc>
          <w:tcPr>
            <w:tcW w:w="1260" w:type="dxa"/>
          </w:tcPr>
          <w:p w14:paraId="1E66A6F0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631F0BB1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62A7649F" w14:textId="77777777" w:rsidTr="008842D3">
        <w:tc>
          <w:tcPr>
            <w:tcW w:w="3150" w:type="dxa"/>
          </w:tcPr>
          <w:p w14:paraId="496E5C94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Vision/Hearing changes</w:t>
            </w:r>
          </w:p>
        </w:tc>
        <w:tc>
          <w:tcPr>
            <w:tcW w:w="1260" w:type="dxa"/>
          </w:tcPr>
          <w:p w14:paraId="29E27A6D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707F6736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14C59071" w14:textId="77777777" w:rsidTr="008842D3">
        <w:tc>
          <w:tcPr>
            <w:tcW w:w="3150" w:type="dxa"/>
          </w:tcPr>
          <w:p w14:paraId="4ACC1814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Skin changes</w:t>
            </w:r>
          </w:p>
        </w:tc>
        <w:tc>
          <w:tcPr>
            <w:tcW w:w="1260" w:type="dxa"/>
          </w:tcPr>
          <w:p w14:paraId="12C49BD3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1B9A97FD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5E8F39C9" w14:textId="77777777" w:rsidTr="008842D3">
        <w:tc>
          <w:tcPr>
            <w:tcW w:w="3150" w:type="dxa"/>
          </w:tcPr>
          <w:p w14:paraId="7A42F61F" w14:textId="77777777" w:rsidR="008842D3" w:rsidRPr="008842D3" w:rsidRDefault="008842D3" w:rsidP="0006069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5E8F081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045F7EC7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172384F9" w14:textId="77777777" w:rsidTr="008842D3">
        <w:tc>
          <w:tcPr>
            <w:tcW w:w="3150" w:type="dxa"/>
          </w:tcPr>
          <w:p w14:paraId="37A8B547" w14:textId="77777777" w:rsidR="008842D3" w:rsidRPr="008842D3" w:rsidRDefault="008842D3" w:rsidP="0006069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E3F35CA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39FF6DC9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4B46596A" w14:textId="77777777" w:rsidTr="008842D3">
        <w:tc>
          <w:tcPr>
            <w:tcW w:w="9360" w:type="dxa"/>
            <w:gridSpan w:val="3"/>
            <w:shd w:val="clear" w:color="auto" w:fill="D5DCE4" w:themeFill="text2" w:themeFillTint="33"/>
          </w:tcPr>
          <w:p w14:paraId="48B10CD6" w14:textId="77777777" w:rsidR="008842D3" w:rsidRPr="008D73DD" w:rsidRDefault="008842D3" w:rsidP="00060690">
            <w:pPr>
              <w:jc w:val="center"/>
              <w:rPr>
                <w:sz w:val="18"/>
                <w:szCs w:val="18"/>
              </w:rPr>
            </w:pPr>
            <w:r w:rsidRPr="008842D3">
              <w:rPr>
                <w:b/>
                <w:bCs/>
              </w:rPr>
              <w:t>MEDICATIONS, MENTAL HEALTH, and LIFESTYLE</w:t>
            </w:r>
          </w:p>
        </w:tc>
      </w:tr>
      <w:tr w:rsidR="008842D3" w14:paraId="3A29EC2A" w14:textId="77777777" w:rsidTr="008842D3">
        <w:tc>
          <w:tcPr>
            <w:tcW w:w="3150" w:type="dxa"/>
          </w:tcPr>
          <w:p w14:paraId="64E11205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Alcohol use</w:t>
            </w:r>
          </w:p>
        </w:tc>
        <w:tc>
          <w:tcPr>
            <w:tcW w:w="1260" w:type="dxa"/>
          </w:tcPr>
          <w:p w14:paraId="297D33D7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433A99C5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25D104F6" w14:textId="77777777" w:rsidTr="008842D3">
        <w:tc>
          <w:tcPr>
            <w:tcW w:w="3150" w:type="dxa"/>
          </w:tcPr>
          <w:p w14:paraId="7555D9AD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Weight change</w:t>
            </w:r>
          </w:p>
        </w:tc>
        <w:tc>
          <w:tcPr>
            <w:tcW w:w="1260" w:type="dxa"/>
          </w:tcPr>
          <w:p w14:paraId="798CBA8E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26DDCB67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4FE99658" w14:textId="77777777" w:rsidTr="008842D3">
        <w:tc>
          <w:tcPr>
            <w:tcW w:w="3150" w:type="dxa"/>
          </w:tcPr>
          <w:p w14:paraId="5EB82356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Diet/Appetite changes</w:t>
            </w:r>
          </w:p>
        </w:tc>
        <w:tc>
          <w:tcPr>
            <w:tcW w:w="1260" w:type="dxa"/>
          </w:tcPr>
          <w:p w14:paraId="59308F81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36FE2BF8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427326D4" w14:textId="77777777" w:rsidTr="008842D3">
        <w:tc>
          <w:tcPr>
            <w:tcW w:w="3150" w:type="dxa"/>
          </w:tcPr>
          <w:p w14:paraId="4F399239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Medications</w:t>
            </w:r>
          </w:p>
        </w:tc>
        <w:tc>
          <w:tcPr>
            <w:tcW w:w="1260" w:type="dxa"/>
          </w:tcPr>
          <w:p w14:paraId="6EAB6FE4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41F08034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6A9416B2" w14:textId="77777777" w:rsidTr="008842D3">
        <w:tc>
          <w:tcPr>
            <w:tcW w:w="3150" w:type="dxa"/>
          </w:tcPr>
          <w:p w14:paraId="56A567FC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Tobacco use</w:t>
            </w:r>
          </w:p>
        </w:tc>
        <w:tc>
          <w:tcPr>
            <w:tcW w:w="1260" w:type="dxa"/>
          </w:tcPr>
          <w:p w14:paraId="229307A4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7D98D0ED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76EB1892" w14:textId="77777777" w:rsidTr="008842D3">
        <w:tc>
          <w:tcPr>
            <w:tcW w:w="3150" w:type="dxa"/>
          </w:tcPr>
          <w:p w14:paraId="4E379B95" w14:textId="77777777" w:rsidR="008842D3" w:rsidRPr="008842D3" w:rsidRDefault="008842D3" w:rsidP="0006069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65872B4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4A35397C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0D045159" w14:textId="77777777" w:rsidTr="008842D3">
        <w:tc>
          <w:tcPr>
            <w:tcW w:w="3150" w:type="dxa"/>
          </w:tcPr>
          <w:p w14:paraId="341A80AA" w14:textId="77777777" w:rsidR="008842D3" w:rsidRPr="008842D3" w:rsidRDefault="008842D3" w:rsidP="0006069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7C6DBB0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22E6D84A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463B60E2" w14:textId="77777777" w:rsidTr="008842D3">
        <w:tc>
          <w:tcPr>
            <w:tcW w:w="9360" w:type="dxa"/>
            <w:gridSpan w:val="3"/>
            <w:shd w:val="clear" w:color="auto" w:fill="D5DCE4" w:themeFill="text2" w:themeFillTint="33"/>
          </w:tcPr>
          <w:p w14:paraId="1DF7CB35" w14:textId="77777777" w:rsidR="008842D3" w:rsidRPr="008D73DD" w:rsidRDefault="008842D3" w:rsidP="00060690">
            <w:pPr>
              <w:jc w:val="center"/>
              <w:rPr>
                <w:sz w:val="18"/>
                <w:szCs w:val="18"/>
              </w:rPr>
            </w:pPr>
            <w:r w:rsidRPr="008842D3">
              <w:rPr>
                <w:b/>
                <w:bCs/>
              </w:rPr>
              <w:t>YOUR THOUGHTS and FEELINGS</w:t>
            </w:r>
          </w:p>
        </w:tc>
      </w:tr>
      <w:tr w:rsidR="008842D3" w14:paraId="3CF3DF37" w14:textId="77777777" w:rsidTr="008842D3">
        <w:tc>
          <w:tcPr>
            <w:tcW w:w="3150" w:type="dxa"/>
          </w:tcPr>
          <w:p w14:paraId="6F009384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Feeling lonely or isolated</w:t>
            </w:r>
          </w:p>
        </w:tc>
        <w:tc>
          <w:tcPr>
            <w:tcW w:w="1260" w:type="dxa"/>
          </w:tcPr>
          <w:p w14:paraId="042831DB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150D5EA0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1D127513" w14:textId="77777777" w:rsidTr="008842D3">
        <w:tc>
          <w:tcPr>
            <w:tcW w:w="3150" w:type="dxa"/>
          </w:tcPr>
          <w:p w14:paraId="72C71892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Feeling sad, down,</w:t>
            </w:r>
          </w:p>
          <w:p w14:paraId="5B067FD7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or blue</w:t>
            </w:r>
          </w:p>
        </w:tc>
        <w:tc>
          <w:tcPr>
            <w:tcW w:w="1260" w:type="dxa"/>
          </w:tcPr>
          <w:p w14:paraId="23633D0A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31296B9F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44073DF5" w14:textId="77777777" w:rsidTr="008842D3">
        <w:tc>
          <w:tcPr>
            <w:tcW w:w="3150" w:type="dxa"/>
          </w:tcPr>
          <w:p w14:paraId="01BAC220" w14:textId="62588076" w:rsidR="008842D3" w:rsidRPr="008842D3" w:rsidRDefault="008842D3" w:rsidP="008842D3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Problems with memory</w:t>
            </w:r>
            <w:r>
              <w:rPr>
                <w:sz w:val="20"/>
                <w:szCs w:val="20"/>
              </w:rPr>
              <w:t xml:space="preserve"> </w:t>
            </w:r>
            <w:r w:rsidRPr="008842D3">
              <w:rPr>
                <w:sz w:val="20"/>
                <w:szCs w:val="20"/>
              </w:rPr>
              <w:t>or thinking</w:t>
            </w:r>
          </w:p>
        </w:tc>
        <w:tc>
          <w:tcPr>
            <w:tcW w:w="1260" w:type="dxa"/>
          </w:tcPr>
          <w:p w14:paraId="74B5EAF0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0202E491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285062C0" w14:textId="77777777" w:rsidTr="008842D3">
        <w:tc>
          <w:tcPr>
            <w:tcW w:w="3150" w:type="dxa"/>
          </w:tcPr>
          <w:p w14:paraId="1A1035A0" w14:textId="50D14095" w:rsidR="008842D3" w:rsidRPr="008842D3" w:rsidRDefault="008842D3" w:rsidP="008842D3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Problems with sleep or changes in sleep patterns</w:t>
            </w:r>
          </w:p>
        </w:tc>
        <w:tc>
          <w:tcPr>
            <w:tcW w:w="1260" w:type="dxa"/>
          </w:tcPr>
          <w:p w14:paraId="7AE5EB4D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6180E14E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11D71D3B" w14:textId="77777777" w:rsidTr="008842D3">
        <w:tc>
          <w:tcPr>
            <w:tcW w:w="3150" w:type="dxa"/>
          </w:tcPr>
          <w:p w14:paraId="2EE92B6E" w14:textId="77777777" w:rsidR="008842D3" w:rsidRPr="008842D3" w:rsidRDefault="008842D3" w:rsidP="0006069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233DFF8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5B241219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3BC4D554" w14:textId="77777777" w:rsidTr="008842D3">
        <w:tc>
          <w:tcPr>
            <w:tcW w:w="3150" w:type="dxa"/>
          </w:tcPr>
          <w:p w14:paraId="0489133D" w14:textId="77777777" w:rsidR="008842D3" w:rsidRPr="008842D3" w:rsidRDefault="008842D3" w:rsidP="0006069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B3C47C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20857ACD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60A8258D" w14:textId="77777777" w:rsidTr="008842D3">
        <w:tc>
          <w:tcPr>
            <w:tcW w:w="9360" w:type="dxa"/>
            <w:gridSpan w:val="3"/>
            <w:shd w:val="clear" w:color="auto" w:fill="D5DCE4" w:themeFill="text2" w:themeFillTint="33"/>
          </w:tcPr>
          <w:p w14:paraId="0938BC9A" w14:textId="77777777" w:rsidR="008842D3" w:rsidRPr="008D73DD" w:rsidRDefault="008842D3" w:rsidP="00060690">
            <w:pPr>
              <w:jc w:val="center"/>
              <w:rPr>
                <w:sz w:val="18"/>
                <w:szCs w:val="18"/>
              </w:rPr>
            </w:pPr>
            <w:r w:rsidRPr="008842D3">
              <w:rPr>
                <w:b/>
                <w:bCs/>
              </w:rPr>
              <w:t>DAILY LIVING</w:t>
            </w:r>
          </w:p>
        </w:tc>
      </w:tr>
      <w:tr w:rsidR="008842D3" w14:paraId="30E8352B" w14:textId="77777777" w:rsidTr="008842D3">
        <w:tc>
          <w:tcPr>
            <w:tcW w:w="3150" w:type="dxa"/>
          </w:tcPr>
          <w:p w14:paraId="2DB5889C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Accidents, injuries, or falls</w:t>
            </w:r>
          </w:p>
        </w:tc>
        <w:tc>
          <w:tcPr>
            <w:tcW w:w="1260" w:type="dxa"/>
          </w:tcPr>
          <w:p w14:paraId="2846A237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38C9CDC8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647F566B" w14:textId="77777777" w:rsidTr="008842D3">
        <w:tc>
          <w:tcPr>
            <w:tcW w:w="3150" w:type="dxa"/>
          </w:tcPr>
          <w:p w14:paraId="574C7F59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Daily activities</w:t>
            </w:r>
          </w:p>
        </w:tc>
        <w:tc>
          <w:tcPr>
            <w:tcW w:w="1260" w:type="dxa"/>
          </w:tcPr>
          <w:p w14:paraId="2CBE532C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1C8990A9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73D8E78A" w14:textId="77777777" w:rsidTr="008842D3">
        <w:tc>
          <w:tcPr>
            <w:tcW w:w="3150" w:type="dxa"/>
          </w:tcPr>
          <w:p w14:paraId="04233B77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Exercise</w:t>
            </w:r>
          </w:p>
        </w:tc>
        <w:tc>
          <w:tcPr>
            <w:tcW w:w="1260" w:type="dxa"/>
          </w:tcPr>
          <w:p w14:paraId="56ACE99E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428B44BD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35C62BE2" w14:textId="77777777" w:rsidTr="008842D3">
        <w:tc>
          <w:tcPr>
            <w:tcW w:w="3150" w:type="dxa"/>
          </w:tcPr>
          <w:p w14:paraId="63379403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Problems with intimacy or sexual activity</w:t>
            </w:r>
          </w:p>
        </w:tc>
        <w:tc>
          <w:tcPr>
            <w:tcW w:w="1260" w:type="dxa"/>
          </w:tcPr>
          <w:p w14:paraId="66363318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48531129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457855EC" w14:textId="77777777" w:rsidTr="008842D3">
        <w:tc>
          <w:tcPr>
            <w:tcW w:w="3150" w:type="dxa"/>
          </w:tcPr>
          <w:p w14:paraId="0E8E5CB7" w14:textId="1781DA4B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Driving/Transportation/Mobility</w:t>
            </w:r>
          </w:p>
        </w:tc>
        <w:tc>
          <w:tcPr>
            <w:tcW w:w="1260" w:type="dxa"/>
          </w:tcPr>
          <w:p w14:paraId="06878345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17C396AE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1DA8B168" w14:textId="77777777" w:rsidTr="008842D3">
        <w:tc>
          <w:tcPr>
            <w:tcW w:w="3150" w:type="dxa"/>
          </w:tcPr>
          <w:p w14:paraId="348507DE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Advance directive</w:t>
            </w:r>
          </w:p>
        </w:tc>
        <w:tc>
          <w:tcPr>
            <w:tcW w:w="1260" w:type="dxa"/>
          </w:tcPr>
          <w:p w14:paraId="6E8B8DE9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7AD021AC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3DDCAB4C" w14:textId="77777777" w:rsidTr="008842D3">
        <w:tc>
          <w:tcPr>
            <w:tcW w:w="3150" w:type="dxa"/>
          </w:tcPr>
          <w:p w14:paraId="6BAAA83D" w14:textId="77777777" w:rsidR="008842D3" w:rsidRPr="008842D3" w:rsidRDefault="008842D3" w:rsidP="00060690">
            <w:pPr>
              <w:rPr>
                <w:sz w:val="20"/>
                <w:szCs w:val="20"/>
              </w:rPr>
            </w:pPr>
            <w:r w:rsidRPr="008842D3">
              <w:rPr>
                <w:sz w:val="20"/>
                <w:szCs w:val="20"/>
              </w:rPr>
              <w:t>Living situation</w:t>
            </w:r>
          </w:p>
        </w:tc>
        <w:tc>
          <w:tcPr>
            <w:tcW w:w="1260" w:type="dxa"/>
          </w:tcPr>
          <w:p w14:paraId="0D05149D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16F4869B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75CB822D" w14:textId="77777777" w:rsidTr="008842D3">
        <w:tc>
          <w:tcPr>
            <w:tcW w:w="3150" w:type="dxa"/>
          </w:tcPr>
          <w:p w14:paraId="55A444EB" w14:textId="77777777" w:rsidR="008842D3" w:rsidRPr="008842D3" w:rsidRDefault="008842D3" w:rsidP="0006069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9F4E20F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</w:tcPr>
          <w:p w14:paraId="6291287F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  <w:tr w:rsidR="008842D3" w14:paraId="1A7F8FE1" w14:textId="77777777" w:rsidTr="00472651">
        <w:tc>
          <w:tcPr>
            <w:tcW w:w="9360" w:type="dxa"/>
            <w:gridSpan w:val="3"/>
            <w:shd w:val="clear" w:color="auto" w:fill="D5DCE4" w:themeFill="text2" w:themeFillTint="33"/>
          </w:tcPr>
          <w:p w14:paraId="484BAED9" w14:textId="77777777" w:rsidR="008842D3" w:rsidRPr="008D73DD" w:rsidRDefault="008842D3" w:rsidP="00060690">
            <w:pPr>
              <w:rPr>
                <w:sz w:val="18"/>
                <w:szCs w:val="18"/>
              </w:rPr>
            </w:pPr>
          </w:p>
        </w:tc>
      </w:tr>
    </w:tbl>
    <w:p w14:paraId="79B17B3A" w14:textId="77777777" w:rsidR="008842D3" w:rsidRDefault="008842D3" w:rsidP="008842D3"/>
    <w:p w14:paraId="28D14D3E" w14:textId="0CFC52CD" w:rsidR="008842D3" w:rsidRDefault="008842D3">
      <w:r>
        <w:br w:type="page"/>
      </w:r>
    </w:p>
    <w:p w14:paraId="1DDA8728" w14:textId="391AF322" w:rsidR="00C66DCE" w:rsidRDefault="00C66DCE" w:rsidP="00C66DC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ITEM 4</w:t>
      </w:r>
    </w:p>
    <w:p w14:paraId="7598DF65" w14:textId="27E88246" w:rsidR="00B10BF6" w:rsidRPr="00C66DCE" w:rsidRDefault="00C66DCE" w:rsidP="00C66DCE">
      <w:pPr>
        <w:jc w:val="center"/>
        <w:rPr>
          <w:b/>
          <w:bCs/>
          <w:sz w:val="24"/>
          <w:szCs w:val="24"/>
        </w:rPr>
      </w:pPr>
      <w:r w:rsidRPr="00C66DCE">
        <w:rPr>
          <w:b/>
          <w:bCs/>
          <w:sz w:val="24"/>
          <w:szCs w:val="24"/>
        </w:rPr>
        <w:t>MY HEALTH CONCERNS</w:t>
      </w:r>
    </w:p>
    <w:p w14:paraId="04BF1A0F" w14:textId="77777777" w:rsidR="00B10BF6" w:rsidRDefault="00B10BF6" w:rsidP="00B10B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"/>
        <w:gridCol w:w="659"/>
        <w:gridCol w:w="3278"/>
        <w:gridCol w:w="1637"/>
        <w:gridCol w:w="2875"/>
      </w:tblGrid>
      <w:tr w:rsidR="00B10BF6" w14:paraId="7BC8C58E" w14:textId="77777777" w:rsidTr="00060690">
        <w:tc>
          <w:tcPr>
            <w:tcW w:w="9350" w:type="dxa"/>
            <w:gridSpan w:val="5"/>
            <w:shd w:val="clear" w:color="auto" w:fill="C00000"/>
            <w:vAlign w:val="center"/>
          </w:tcPr>
          <w:p w14:paraId="3257685F" w14:textId="77777777" w:rsidR="00B10BF6" w:rsidRDefault="00B10BF6" w:rsidP="00060690">
            <w:pPr>
              <w:jc w:val="center"/>
              <w:rPr>
                <w:rFonts w:ascii="Arial Nova" w:hAnsi="Arial Nova"/>
                <w:b/>
                <w:bCs/>
              </w:rPr>
            </w:pPr>
          </w:p>
          <w:p w14:paraId="5E4BE3D2" w14:textId="77777777" w:rsidR="00B10BF6" w:rsidRPr="00D768DF" w:rsidRDefault="00B10BF6" w:rsidP="00060690">
            <w:pPr>
              <w:jc w:val="center"/>
              <w:rPr>
                <w:rFonts w:ascii="Arial Nova" w:hAnsi="Arial Nova"/>
                <w:b/>
                <w:bCs/>
                <w:sz w:val="28"/>
                <w:szCs w:val="28"/>
              </w:rPr>
            </w:pPr>
            <w:r w:rsidRPr="00D768DF">
              <w:rPr>
                <w:rFonts w:ascii="Arial Nova" w:hAnsi="Arial Nova"/>
                <w:b/>
                <w:bCs/>
                <w:sz w:val="28"/>
                <w:szCs w:val="28"/>
              </w:rPr>
              <w:t>HEALTH CONCERNS</w:t>
            </w:r>
          </w:p>
          <w:p w14:paraId="206FCAEE" w14:textId="77777777" w:rsidR="00B10BF6" w:rsidRPr="00395181" w:rsidRDefault="00B10BF6" w:rsidP="00060690">
            <w:pPr>
              <w:jc w:val="center"/>
              <w:rPr>
                <w:rFonts w:ascii="Arial Nova" w:hAnsi="Arial Nova"/>
                <w:b/>
                <w:bCs/>
              </w:rPr>
            </w:pPr>
          </w:p>
        </w:tc>
      </w:tr>
      <w:tr w:rsidR="00B10BF6" w14:paraId="2458B473" w14:textId="77777777" w:rsidTr="00060690">
        <w:tc>
          <w:tcPr>
            <w:tcW w:w="1560" w:type="dxa"/>
            <w:gridSpan w:val="2"/>
            <w:shd w:val="clear" w:color="auto" w:fill="C00000"/>
            <w:vAlign w:val="center"/>
          </w:tcPr>
          <w:p w14:paraId="604FC229" w14:textId="77777777" w:rsidR="00B10BF6" w:rsidRPr="00F412D6" w:rsidRDefault="00B10BF6" w:rsidP="00060690">
            <w:pPr>
              <w:rPr>
                <w:b/>
                <w:bCs/>
              </w:rPr>
            </w:pPr>
            <w:r w:rsidRPr="00F412D6">
              <w:rPr>
                <w:b/>
                <w:bCs/>
              </w:rPr>
              <w:t>Physician:</w:t>
            </w:r>
          </w:p>
        </w:tc>
        <w:tc>
          <w:tcPr>
            <w:tcW w:w="3278" w:type="dxa"/>
            <w:shd w:val="clear" w:color="auto" w:fill="D5DCE4" w:themeFill="text2" w:themeFillTint="33"/>
          </w:tcPr>
          <w:p w14:paraId="6ED8762F" w14:textId="77777777" w:rsidR="00B10BF6" w:rsidRDefault="00B10BF6" w:rsidP="00060690"/>
          <w:p w14:paraId="013ADA5F" w14:textId="77777777" w:rsidR="00B10BF6" w:rsidRDefault="00B10BF6" w:rsidP="00060690"/>
        </w:tc>
        <w:tc>
          <w:tcPr>
            <w:tcW w:w="1637" w:type="dxa"/>
            <w:shd w:val="clear" w:color="auto" w:fill="C00000"/>
            <w:vAlign w:val="center"/>
          </w:tcPr>
          <w:p w14:paraId="49D81433" w14:textId="77777777" w:rsidR="00B10BF6" w:rsidRPr="00F412D6" w:rsidRDefault="00B10BF6" w:rsidP="00060690">
            <w:pPr>
              <w:rPr>
                <w:b/>
                <w:bCs/>
              </w:rPr>
            </w:pPr>
            <w:r w:rsidRPr="00F412D6">
              <w:rPr>
                <w:b/>
                <w:bCs/>
              </w:rPr>
              <w:t>Appt. Date:</w:t>
            </w:r>
          </w:p>
        </w:tc>
        <w:tc>
          <w:tcPr>
            <w:tcW w:w="2875" w:type="dxa"/>
            <w:shd w:val="clear" w:color="auto" w:fill="D5DCE4" w:themeFill="text2" w:themeFillTint="33"/>
          </w:tcPr>
          <w:p w14:paraId="018BD062" w14:textId="77777777" w:rsidR="00B10BF6" w:rsidRDefault="00B10BF6" w:rsidP="00060690"/>
          <w:p w14:paraId="6BC5F519" w14:textId="77777777" w:rsidR="00B10BF6" w:rsidRDefault="00B10BF6" w:rsidP="00060690"/>
        </w:tc>
      </w:tr>
      <w:tr w:rsidR="00B10BF6" w14:paraId="1C2B8359" w14:textId="77777777" w:rsidTr="00060690">
        <w:tc>
          <w:tcPr>
            <w:tcW w:w="901" w:type="dxa"/>
            <w:shd w:val="clear" w:color="auto" w:fill="D5DCE4" w:themeFill="text2" w:themeFillTint="33"/>
            <w:vAlign w:val="center"/>
          </w:tcPr>
          <w:p w14:paraId="7A0F623C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  <w:p w14:paraId="3B389C6C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  <w:r w:rsidRPr="00F412D6">
              <w:rPr>
                <w:b/>
                <w:bCs/>
              </w:rPr>
              <w:t>1.</w:t>
            </w:r>
          </w:p>
          <w:p w14:paraId="05D5A232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</w:tc>
        <w:tc>
          <w:tcPr>
            <w:tcW w:w="8449" w:type="dxa"/>
            <w:gridSpan w:val="4"/>
          </w:tcPr>
          <w:p w14:paraId="6FBC0C29" w14:textId="77777777" w:rsidR="00B10BF6" w:rsidRDefault="00B10BF6" w:rsidP="00060690"/>
        </w:tc>
      </w:tr>
      <w:tr w:rsidR="00B10BF6" w14:paraId="7F0B83B5" w14:textId="77777777" w:rsidTr="00060690">
        <w:tc>
          <w:tcPr>
            <w:tcW w:w="901" w:type="dxa"/>
            <w:shd w:val="clear" w:color="auto" w:fill="D5DCE4" w:themeFill="text2" w:themeFillTint="33"/>
            <w:vAlign w:val="center"/>
          </w:tcPr>
          <w:p w14:paraId="4C5AA9F3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  <w:p w14:paraId="4D36A718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  <w:r w:rsidRPr="00F412D6">
              <w:rPr>
                <w:b/>
                <w:bCs/>
              </w:rPr>
              <w:t>2.</w:t>
            </w:r>
          </w:p>
          <w:p w14:paraId="44B51910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</w:tc>
        <w:tc>
          <w:tcPr>
            <w:tcW w:w="8449" w:type="dxa"/>
            <w:gridSpan w:val="4"/>
          </w:tcPr>
          <w:p w14:paraId="728F5061" w14:textId="77777777" w:rsidR="00B10BF6" w:rsidRDefault="00B10BF6" w:rsidP="00060690"/>
        </w:tc>
      </w:tr>
      <w:tr w:rsidR="00B10BF6" w14:paraId="6FF4A515" w14:textId="77777777" w:rsidTr="00060690">
        <w:tc>
          <w:tcPr>
            <w:tcW w:w="901" w:type="dxa"/>
            <w:shd w:val="clear" w:color="auto" w:fill="D5DCE4" w:themeFill="text2" w:themeFillTint="33"/>
          </w:tcPr>
          <w:p w14:paraId="77C8BB4D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  <w:p w14:paraId="6AC65F3F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  <w:r w:rsidRPr="00F412D6">
              <w:rPr>
                <w:b/>
                <w:bCs/>
              </w:rPr>
              <w:t>3.</w:t>
            </w:r>
          </w:p>
          <w:p w14:paraId="5740F1D7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</w:tc>
        <w:tc>
          <w:tcPr>
            <w:tcW w:w="8449" w:type="dxa"/>
            <w:gridSpan w:val="4"/>
          </w:tcPr>
          <w:p w14:paraId="718AABFB" w14:textId="77777777" w:rsidR="00B10BF6" w:rsidRDefault="00B10BF6" w:rsidP="00060690"/>
        </w:tc>
      </w:tr>
      <w:tr w:rsidR="00B10BF6" w14:paraId="7AA7D8B2" w14:textId="77777777" w:rsidTr="00060690">
        <w:tc>
          <w:tcPr>
            <w:tcW w:w="901" w:type="dxa"/>
            <w:shd w:val="clear" w:color="auto" w:fill="D5DCE4" w:themeFill="text2" w:themeFillTint="33"/>
          </w:tcPr>
          <w:p w14:paraId="176DFBDC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  <w:p w14:paraId="7163E9AE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  <w:r w:rsidRPr="00F412D6">
              <w:rPr>
                <w:b/>
                <w:bCs/>
              </w:rPr>
              <w:t>4.</w:t>
            </w:r>
          </w:p>
          <w:p w14:paraId="2108B259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</w:tc>
        <w:tc>
          <w:tcPr>
            <w:tcW w:w="8449" w:type="dxa"/>
            <w:gridSpan w:val="4"/>
          </w:tcPr>
          <w:p w14:paraId="65AEB6CE" w14:textId="77777777" w:rsidR="00B10BF6" w:rsidRDefault="00B10BF6" w:rsidP="00060690"/>
        </w:tc>
      </w:tr>
      <w:tr w:rsidR="00B10BF6" w14:paraId="29101DD8" w14:textId="77777777" w:rsidTr="00060690">
        <w:tc>
          <w:tcPr>
            <w:tcW w:w="901" w:type="dxa"/>
            <w:shd w:val="clear" w:color="auto" w:fill="D5DCE4" w:themeFill="text2" w:themeFillTint="33"/>
          </w:tcPr>
          <w:p w14:paraId="14311908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  <w:p w14:paraId="3A99FED4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  <w:r w:rsidRPr="00F412D6">
              <w:rPr>
                <w:b/>
                <w:bCs/>
              </w:rPr>
              <w:t>5.</w:t>
            </w:r>
          </w:p>
          <w:p w14:paraId="40D1EA53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</w:tc>
        <w:tc>
          <w:tcPr>
            <w:tcW w:w="8449" w:type="dxa"/>
            <w:gridSpan w:val="4"/>
          </w:tcPr>
          <w:p w14:paraId="50174DCA" w14:textId="77777777" w:rsidR="00B10BF6" w:rsidRDefault="00B10BF6" w:rsidP="00060690"/>
        </w:tc>
      </w:tr>
      <w:tr w:rsidR="00B10BF6" w14:paraId="58C2B7A0" w14:textId="77777777" w:rsidTr="00060690">
        <w:tc>
          <w:tcPr>
            <w:tcW w:w="901" w:type="dxa"/>
            <w:shd w:val="clear" w:color="auto" w:fill="D5DCE4" w:themeFill="text2" w:themeFillTint="33"/>
          </w:tcPr>
          <w:p w14:paraId="6A55AAAD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  <w:p w14:paraId="7381AC6D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  <w:r w:rsidRPr="00F412D6">
              <w:rPr>
                <w:b/>
                <w:bCs/>
              </w:rPr>
              <w:t>6.</w:t>
            </w:r>
          </w:p>
          <w:p w14:paraId="50C0BBEC" w14:textId="77777777" w:rsidR="00B10BF6" w:rsidRPr="00F412D6" w:rsidRDefault="00B10BF6" w:rsidP="00060690">
            <w:pPr>
              <w:jc w:val="center"/>
              <w:rPr>
                <w:b/>
                <w:bCs/>
              </w:rPr>
            </w:pPr>
          </w:p>
        </w:tc>
        <w:tc>
          <w:tcPr>
            <w:tcW w:w="8449" w:type="dxa"/>
            <w:gridSpan w:val="4"/>
          </w:tcPr>
          <w:p w14:paraId="0CF61CFC" w14:textId="77777777" w:rsidR="00B10BF6" w:rsidRDefault="00B10BF6" w:rsidP="00060690"/>
        </w:tc>
      </w:tr>
      <w:tr w:rsidR="00B10BF6" w14:paraId="7790C233" w14:textId="77777777" w:rsidTr="00060690">
        <w:tc>
          <w:tcPr>
            <w:tcW w:w="901" w:type="dxa"/>
            <w:shd w:val="clear" w:color="auto" w:fill="D5DCE4" w:themeFill="text2" w:themeFillTint="33"/>
            <w:vAlign w:val="center"/>
          </w:tcPr>
          <w:p w14:paraId="410B6B4A" w14:textId="77777777" w:rsidR="00B10BF6" w:rsidRPr="00F412D6" w:rsidRDefault="00B10BF6" w:rsidP="00060690">
            <w:pPr>
              <w:rPr>
                <w:b/>
                <w:bCs/>
              </w:rPr>
            </w:pPr>
            <w:r w:rsidRPr="00F412D6">
              <w:rPr>
                <w:b/>
                <w:bCs/>
              </w:rPr>
              <w:t>Notes:</w:t>
            </w:r>
          </w:p>
        </w:tc>
        <w:tc>
          <w:tcPr>
            <w:tcW w:w="8449" w:type="dxa"/>
            <w:gridSpan w:val="4"/>
          </w:tcPr>
          <w:p w14:paraId="6E1FBA84" w14:textId="77777777" w:rsidR="00B10BF6" w:rsidRDefault="00B10BF6" w:rsidP="00060690"/>
          <w:p w14:paraId="5243427A" w14:textId="77777777" w:rsidR="00B10BF6" w:rsidRDefault="00B10BF6" w:rsidP="00060690"/>
          <w:p w14:paraId="795A2B24" w14:textId="77777777" w:rsidR="00B10BF6" w:rsidRDefault="00B10BF6" w:rsidP="00060690"/>
          <w:p w14:paraId="133608B4" w14:textId="77777777" w:rsidR="00B10BF6" w:rsidRDefault="00B10BF6" w:rsidP="00060690"/>
          <w:p w14:paraId="1AF8A85A" w14:textId="77777777" w:rsidR="00B10BF6" w:rsidRDefault="00B10BF6" w:rsidP="00060690"/>
          <w:p w14:paraId="505F38B2" w14:textId="77777777" w:rsidR="00B10BF6" w:rsidRDefault="00B10BF6" w:rsidP="00060690"/>
          <w:p w14:paraId="700EE0C0" w14:textId="77777777" w:rsidR="00B10BF6" w:rsidRDefault="00B10BF6" w:rsidP="00060690"/>
          <w:p w14:paraId="05D108A9" w14:textId="77777777" w:rsidR="00B10BF6" w:rsidRDefault="00B10BF6" w:rsidP="00060690"/>
          <w:p w14:paraId="3F45E5E1" w14:textId="77777777" w:rsidR="00B10BF6" w:rsidRDefault="00B10BF6" w:rsidP="00060690"/>
        </w:tc>
      </w:tr>
      <w:tr w:rsidR="00B10BF6" w14:paraId="7F3085B2" w14:textId="77777777" w:rsidTr="00060690">
        <w:tc>
          <w:tcPr>
            <w:tcW w:w="9350" w:type="dxa"/>
            <w:gridSpan w:val="5"/>
            <w:shd w:val="clear" w:color="auto" w:fill="C00000"/>
          </w:tcPr>
          <w:p w14:paraId="07771A16" w14:textId="77777777" w:rsidR="00B10BF6" w:rsidRDefault="00B10BF6" w:rsidP="00060690"/>
        </w:tc>
      </w:tr>
    </w:tbl>
    <w:p w14:paraId="0385F75A" w14:textId="77777777" w:rsidR="00B10BF6" w:rsidRDefault="00B10BF6" w:rsidP="00B10BF6"/>
    <w:p w14:paraId="456EEA92" w14:textId="77777777" w:rsidR="00B10BF6" w:rsidRDefault="00B10BF6" w:rsidP="00B10BF6"/>
    <w:p w14:paraId="4B29C9B1" w14:textId="58906D67" w:rsidR="005C49CC" w:rsidRDefault="005C49CC">
      <w:r>
        <w:br w:type="page"/>
      </w:r>
    </w:p>
    <w:p w14:paraId="37C1DE10" w14:textId="77777777" w:rsidR="00B10BF6" w:rsidRDefault="00B10BF6" w:rsidP="00B10BF6"/>
    <w:p w14:paraId="3AF0C2D1" w14:textId="77777777" w:rsidR="005C49CC" w:rsidRDefault="005C49CC" w:rsidP="00B10BF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65"/>
        <w:gridCol w:w="540"/>
        <w:gridCol w:w="540"/>
        <w:gridCol w:w="810"/>
        <w:gridCol w:w="900"/>
        <w:gridCol w:w="810"/>
        <w:gridCol w:w="900"/>
        <w:gridCol w:w="810"/>
        <w:gridCol w:w="540"/>
        <w:gridCol w:w="540"/>
        <w:gridCol w:w="810"/>
        <w:gridCol w:w="985"/>
      </w:tblGrid>
      <w:tr w:rsidR="009314B6" w14:paraId="0677E8AE" w14:textId="77777777" w:rsidTr="00205F1F">
        <w:tc>
          <w:tcPr>
            <w:tcW w:w="1165" w:type="dxa"/>
            <w:vMerge w:val="restart"/>
            <w:vAlign w:val="center"/>
          </w:tcPr>
          <w:p w14:paraId="67E98107" w14:textId="628CAB1A" w:rsidR="009314B6" w:rsidRPr="009314B6" w:rsidRDefault="009314B6" w:rsidP="005C49CC">
            <w:pPr>
              <w:jc w:val="center"/>
              <w:rPr>
                <w:b/>
                <w:bCs/>
                <w:sz w:val="16"/>
                <w:szCs w:val="16"/>
              </w:rPr>
            </w:pPr>
            <w:r w:rsidRPr="009314B6">
              <w:rPr>
                <w:b/>
                <w:bCs/>
                <w:sz w:val="16"/>
                <w:szCs w:val="16"/>
              </w:rPr>
              <w:t>DAY | DATE</w:t>
            </w:r>
          </w:p>
        </w:tc>
        <w:tc>
          <w:tcPr>
            <w:tcW w:w="1890" w:type="dxa"/>
            <w:gridSpan w:val="3"/>
          </w:tcPr>
          <w:p w14:paraId="0BDDAE1F" w14:textId="2D7FB4D0" w:rsidR="009314B6" w:rsidRPr="009314B6" w:rsidRDefault="009314B6" w:rsidP="009314B6">
            <w:pPr>
              <w:jc w:val="center"/>
              <w:rPr>
                <w:b/>
                <w:bCs/>
                <w:sz w:val="16"/>
                <w:szCs w:val="16"/>
              </w:rPr>
            </w:pPr>
            <w:r w:rsidRPr="009314B6">
              <w:rPr>
                <w:b/>
                <w:bCs/>
                <w:sz w:val="16"/>
                <w:szCs w:val="16"/>
              </w:rPr>
              <w:t>MORNING</w:t>
            </w:r>
          </w:p>
        </w:tc>
        <w:tc>
          <w:tcPr>
            <w:tcW w:w="1710" w:type="dxa"/>
            <w:gridSpan w:val="2"/>
          </w:tcPr>
          <w:p w14:paraId="525CBF90" w14:textId="56016140" w:rsidR="009314B6" w:rsidRPr="009314B6" w:rsidRDefault="009314B6" w:rsidP="009314B6">
            <w:pPr>
              <w:jc w:val="center"/>
              <w:rPr>
                <w:b/>
                <w:bCs/>
                <w:sz w:val="16"/>
                <w:szCs w:val="16"/>
              </w:rPr>
            </w:pPr>
            <w:r w:rsidRPr="009314B6">
              <w:rPr>
                <w:b/>
                <w:bCs/>
                <w:sz w:val="16"/>
                <w:szCs w:val="16"/>
              </w:rPr>
              <w:t>LUNCH</w:t>
            </w:r>
          </w:p>
        </w:tc>
        <w:tc>
          <w:tcPr>
            <w:tcW w:w="1710" w:type="dxa"/>
            <w:gridSpan w:val="2"/>
          </w:tcPr>
          <w:p w14:paraId="36508744" w14:textId="6A290839" w:rsidR="009314B6" w:rsidRPr="009314B6" w:rsidRDefault="009314B6" w:rsidP="009314B6">
            <w:pPr>
              <w:jc w:val="center"/>
              <w:rPr>
                <w:b/>
                <w:bCs/>
                <w:sz w:val="16"/>
                <w:szCs w:val="16"/>
              </w:rPr>
            </w:pPr>
            <w:r w:rsidRPr="009314B6">
              <w:rPr>
                <w:b/>
                <w:bCs/>
                <w:sz w:val="16"/>
                <w:szCs w:val="16"/>
              </w:rPr>
              <w:t>DINNER</w:t>
            </w:r>
          </w:p>
        </w:tc>
        <w:tc>
          <w:tcPr>
            <w:tcW w:w="1890" w:type="dxa"/>
            <w:gridSpan w:val="3"/>
          </w:tcPr>
          <w:p w14:paraId="474EC1D6" w14:textId="3B06F2AB" w:rsidR="009314B6" w:rsidRPr="009314B6" w:rsidRDefault="009314B6" w:rsidP="009314B6">
            <w:pPr>
              <w:jc w:val="center"/>
              <w:rPr>
                <w:b/>
                <w:bCs/>
                <w:sz w:val="16"/>
                <w:szCs w:val="16"/>
              </w:rPr>
            </w:pPr>
            <w:r w:rsidRPr="009314B6">
              <w:rPr>
                <w:b/>
                <w:bCs/>
                <w:sz w:val="16"/>
                <w:szCs w:val="16"/>
              </w:rPr>
              <w:t>EVENING</w:t>
            </w:r>
          </w:p>
        </w:tc>
        <w:tc>
          <w:tcPr>
            <w:tcW w:w="985" w:type="dxa"/>
            <w:vMerge w:val="restart"/>
            <w:vAlign w:val="center"/>
          </w:tcPr>
          <w:p w14:paraId="2DC1FF9D" w14:textId="0361F918" w:rsidR="009314B6" w:rsidRPr="009314B6" w:rsidRDefault="009314B6" w:rsidP="009314B6">
            <w:pPr>
              <w:jc w:val="center"/>
              <w:rPr>
                <w:b/>
                <w:bCs/>
                <w:sz w:val="16"/>
                <w:szCs w:val="16"/>
              </w:rPr>
            </w:pPr>
            <w:r w:rsidRPr="009314B6">
              <w:rPr>
                <w:b/>
                <w:bCs/>
                <w:sz w:val="16"/>
                <w:szCs w:val="16"/>
              </w:rPr>
              <w:t>NOTES</w:t>
            </w:r>
          </w:p>
        </w:tc>
      </w:tr>
      <w:tr w:rsidR="009314B6" w14:paraId="6E36F7D7" w14:textId="77777777" w:rsidTr="009314B6">
        <w:tc>
          <w:tcPr>
            <w:tcW w:w="1165" w:type="dxa"/>
            <w:vMerge/>
          </w:tcPr>
          <w:p w14:paraId="1DCF3D86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32781161" w14:textId="37419F50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SYS</w:t>
            </w:r>
          </w:p>
        </w:tc>
        <w:tc>
          <w:tcPr>
            <w:tcW w:w="540" w:type="dxa"/>
          </w:tcPr>
          <w:p w14:paraId="433F7C99" w14:textId="00971128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DIA</w:t>
            </w:r>
          </w:p>
        </w:tc>
        <w:tc>
          <w:tcPr>
            <w:tcW w:w="810" w:type="dxa"/>
          </w:tcPr>
          <w:p w14:paraId="759BC28F" w14:textId="6BEA20DB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PULSE</w:t>
            </w:r>
          </w:p>
        </w:tc>
        <w:tc>
          <w:tcPr>
            <w:tcW w:w="900" w:type="dxa"/>
          </w:tcPr>
          <w:p w14:paraId="7383E500" w14:textId="4BFA49BC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BEFORE</w:t>
            </w:r>
          </w:p>
        </w:tc>
        <w:tc>
          <w:tcPr>
            <w:tcW w:w="810" w:type="dxa"/>
          </w:tcPr>
          <w:p w14:paraId="25F53759" w14:textId="71A8DBA2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AFTER</w:t>
            </w:r>
          </w:p>
        </w:tc>
        <w:tc>
          <w:tcPr>
            <w:tcW w:w="900" w:type="dxa"/>
          </w:tcPr>
          <w:p w14:paraId="4B591F08" w14:textId="31B61432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BEFORE</w:t>
            </w:r>
          </w:p>
        </w:tc>
        <w:tc>
          <w:tcPr>
            <w:tcW w:w="810" w:type="dxa"/>
          </w:tcPr>
          <w:p w14:paraId="35085D9C" w14:textId="31318D52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AFTER</w:t>
            </w:r>
          </w:p>
        </w:tc>
        <w:tc>
          <w:tcPr>
            <w:tcW w:w="540" w:type="dxa"/>
          </w:tcPr>
          <w:p w14:paraId="28D4A339" w14:textId="4BA41F8A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SYS</w:t>
            </w:r>
          </w:p>
        </w:tc>
        <w:tc>
          <w:tcPr>
            <w:tcW w:w="540" w:type="dxa"/>
          </w:tcPr>
          <w:p w14:paraId="1CFBEC23" w14:textId="725ABD7B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DIA</w:t>
            </w:r>
          </w:p>
        </w:tc>
        <w:tc>
          <w:tcPr>
            <w:tcW w:w="810" w:type="dxa"/>
          </w:tcPr>
          <w:p w14:paraId="4CEEB408" w14:textId="60AE7167" w:rsidR="009314B6" w:rsidRPr="005C49CC" w:rsidRDefault="009314B6" w:rsidP="009314B6">
            <w:pPr>
              <w:rPr>
                <w:sz w:val="16"/>
                <w:szCs w:val="16"/>
              </w:rPr>
            </w:pPr>
            <w:r w:rsidRPr="005C49CC">
              <w:rPr>
                <w:sz w:val="16"/>
                <w:szCs w:val="16"/>
              </w:rPr>
              <w:t>PULSE</w:t>
            </w:r>
          </w:p>
        </w:tc>
        <w:tc>
          <w:tcPr>
            <w:tcW w:w="985" w:type="dxa"/>
            <w:vMerge/>
          </w:tcPr>
          <w:p w14:paraId="079EB29D" w14:textId="6E1F96F2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  <w:tr w:rsidR="009314B6" w14:paraId="4523C12D" w14:textId="77777777" w:rsidTr="009314B6">
        <w:tc>
          <w:tcPr>
            <w:tcW w:w="1165" w:type="dxa"/>
          </w:tcPr>
          <w:p w14:paraId="19627496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711F5689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5A47C0E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0DBF3C0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7C6D91AE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27ABD92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09C7392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AE90A2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19364FD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53A2636B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7CCD811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</w:tcPr>
          <w:p w14:paraId="2889AFA3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  <w:tr w:rsidR="009314B6" w14:paraId="693EE8A4" w14:textId="77777777" w:rsidTr="009314B6">
        <w:tc>
          <w:tcPr>
            <w:tcW w:w="1165" w:type="dxa"/>
          </w:tcPr>
          <w:p w14:paraId="49F92B9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7708FEEA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F283B6A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57C1445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74226ED5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6802E46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52021DF6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6444394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73E15D1A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7BDB492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3C4FDE9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</w:tcPr>
          <w:p w14:paraId="274DA851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  <w:tr w:rsidR="009314B6" w14:paraId="60881E4F" w14:textId="77777777" w:rsidTr="009314B6">
        <w:tc>
          <w:tcPr>
            <w:tcW w:w="1165" w:type="dxa"/>
          </w:tcPr>
          <w:p w14:paraId="41C48EB6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CA3C47E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1B5F09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5BDB8A06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104AF8BA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2734A44E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299008A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5A97B24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1E5C096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061A104A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0EF9989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</w:tcPr>
          <w:p w14:paraId="72E1EE83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  <w:tr w:rsidR="009314B6" w14:paraId="05DA2CBB" w14:textId="77777777" w:rsidTr="009314B6">
        <w:tc>
          <w:tcPr>
            <w:tcW w:w="1165" w:type="dxa"/>
          </w:tcPr>
          <w:p w14:paraId="13482B01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52A6856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59598C0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5B5EA65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591F31D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CC8CD38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5E75A054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61949F3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1DABEB2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6767F9A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AE22D8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</w:tcPr>
          <w:p w14:paraId="71F9590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  <w:tr w:rsidR="009314B6" w14:paraId="169EDB57" w14:textId="77777777" w:rsidTr="009314B6">
        <w:tc>
          <w:tcPr>
            <w:tcW w:w="1165" w:type="dxa"/>
          </w:tcPr>
          <w:p w14:paraId="0570B0F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4F4194E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1FB0D7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741092B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55097629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6706DDEE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0D7CE7E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0BD946B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97B6E85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7F4B9E15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2FC8D8F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</w:tcPr>
          <w:p w14:paraId="7DCF5939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  <w:tr w:rsidR="009314B6" w14:paraId="2757A51B" w14:textId="77777777" w:rsidTr="009314B6">
        <w:tc>
          <w:tcPr>
            <w:tcW w:w="1165" w:type="dxa"/>
          </w:tcPr>
          <w:p w14:paraId="3B65390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354A59A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005D27EB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0D11F3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41A7475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4968ABF4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4F99896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5039257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3B5FE38F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68A9B2C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513D31BF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</w:tcPr>
          <w:p w14:paraId="33AA4CF8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  <w:tr w:rsidR="009314B6" w14:paraId="5C2CA98A" w14:textId="77777777" w:rsidTr="009314B6">
        <w:tc>
          <w:tcPr>
            <w:tcW w:w="1165" w:type="dxa"/>
          </w:tcPr>
          <w:p w14:paraId="23C0EC1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3B2EE396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10DDBD2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25AF05FF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4685C64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51465F1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4A97815A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14A3961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0788165C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0ACE6BEA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2C0EB518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</w:tcPr>
          <w:p w14:paraId="4B461F54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  <w:tr w:rsidR="009314B6" w14:paraId="2C1065CA" w14:textId="77777777" w:rsidTr="009314B6">
        <w:tc>
          <w:tcPr>
            <w:tcW w:w="1165" w:type="dxa"/>
          </w:tcPr>
          <w:p w14:paraId="57D53D7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AA4D90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1125A0C1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6B94D817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4832CB3D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5FABB7C1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</w:tcPr>
          <w:p w14:paraId="59B543B9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9F3FD88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4051FE68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499B7DF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82FA28E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  <w:tc>
          <w:tcPr>
            <w:tcW w:w="985" w:type="dxa"/>
          </w:tcPr>
          <w:p w14:paraId="167BF270" w14:textId="77777777" w:rsidR="009314B6" w:rsidRPr="005C49CC" w:rsidRDefault="009314B6" w:rsidP="009314B6">
            <w:pPr>
              <w:rPr>
                <w:sz w:val="16"/>
                <w:szCs w:val="16"/>
              </w:rPr>
            </w:pPr>
          </w:p>
        </w:tc>
      </w:tr>
    </w:tbl>
    <w:p w14:paraId="4DB777EB" w14:textId="77777777" w:rsidR="005C49CC" w:rsidRDefault="005C49CC" w:rsidP="00B10BF6"/>
    <w:p w14:paraId="5D57B80A" w14:textId="77777777" w:rsidR="005C49CC" w:rsidRDefault="005C49CC" w:rsidP="00B10BF6"/>
    <w:p w14:paraId="68817B40" w14:textId="77777777" w:rsidR="005C49CC" w:rsidRDefault="005C49CC" w:rsidP="00B10BF6"/>
    <w:p w14:paraId="36E24590" w14:textId="77777777" w:rsidR="005C49CC" w:rsidRDefault="005C49CC" w:rsidP="00B10BF6"/>
    <w:sectPr w:rsidR="005C49CC" w:rsidSect="00D405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296" w:bottom="1440" w:left="1296" w:header="720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F7961" w14:textId="77777777" w:rsidR="00395181" w:rsidRDefault="00395181" w:rsidP="00395181">
      <w:pPr>
        <w:spacing w:after="0" w:line="240" w:lineRule="auto"/>
      </w:pPr>
      <w:r>
        <w:separator/>
      </w:r>
    </w:p>
  </w:endnote>
  <w:endnote w:type="continuationSeparator" w:id="0">
    <w:p w14:paraId="626B0FCE" w14:textId="77777777" w:rsidR="00395181" w:rsidRDefault="00395181" w:rsidP="003951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536D4" w14:textId="77777777" w:rsidR="00395181" w:rsidRDefault="003951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A0BBD" w14:textId="77777777" w:rsidR="00395181" w:rsidRDefault="003951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57E6E" w14:textId="77777777" w:rsidR="00395181" w:rsidRDefault="003951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61C19" w14:textId="77777777" w:rsidR="00395181" w:rsidRDefault="00395181" w:rsidP="00395181">
      <w:pPr>
        <w:spacing w:after="0" w:line="240" w:lineRule="auto"/>
      </w:pPr>
      <w:r>
        <w:separator/>
      </w:r>
    </w:p>
  </w:footnote>
  <w:footnote w:type="continuationSeparator" w:id="0">
    <w:p w14:paraId="35E9B5C7" w14:textId="77777777" w:rsidR="00395181" w:rsidRDefault="00395181" w:rsidP="003951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34DFF" w14:textId="37A304C9" w:rsidR="00395181" w:rsidRDefault="00661424">
    <w:pPr>
      <w:pStyle w:val="Header"/>
    </w:pPr>
    <w:r>
      <w:rPr>
        <w:noProof/>
      </w:rPr>
      <w:pict w14:anchorId="39F2EE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2725626" o:spid="_x0000_s1029" type="#_x0000_t136" style="position:absolute;margin-left:0;margin-top:0;width:615.85pt;height:43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HE SYNCHRONICITY INVESTO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BD663" w14:textId="31932B58" w:rsidR="00395181" w:rsidRDefault="00661424">
    <w:pPr>
      <w:pStyle w:val="Header"/>
    </w:pPr>
    <w:r>
      <w:rPr>
        <w:noProof/>
      </w:rPr>
      <w:pict w14:anchorId="4FB36E1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2725627" o:spid="_x0000_s1030" type="#_x0000_t136" style="position:absolute;margin-left:0;margin-top:0;width:615.85pt;height:43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HE SYNCHRONICITY INVESTO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2D93A" w14:textId="14183A94" w:rsidR="00395181" w:rsidRDefault="00661424">
    <w:pPr>
      <w:pStyle w:val="Header"/>
    </w:pPr>
    <w:r>
      <w:rPr>
        <w:noProof/>
      </w:rPr>
      <w:pict w14:anchorId="43FE76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2725625" o:spid="_x0000_s1028" type="#_x0000_t136" style="position:absolute;margin-left:0;margin-top:0;width:615.85pt;height:43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THE SYNCHRONICITY INVESTO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651C"/>
    <w:multiLevelType w:val="hybridMultilevel"/>
    <w:tmpl w:val="4D38BA5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09285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DAzMDc1NTI0MDJU0lEKTi0uzszPAykwqQUAmhyplSwAAAA="/>
  </w:docVars>
  <w:rsids>
    <w:rsidRoot w:val="00395181"/>
    <w:rsid w:val="000F62FE"/>
    <w:rsid w:val="001F4E2F"/>
    <w:rsid w:val="002C3B2E"/>
    <w:rsid w:val="00395181"/>
    <w:rsid w:val="00424942"/>
    <w:rsid w:val="00430924"/>
    <w:rsid w:val="005C49CC"/>
    <w:rsid w:val="00661424"/>
    <w:rsid w:val="00863D53"/>
    <w:rsid w:val="00872B77"/>
    <w:rsid w:val="008842D3"/>
    <w:rsid w:val="009314B6"/>
    <w:rsid w:val="00A85FA2"/>
    <w:rsid w:val="00B10BF6"/>
    <w:rsid w:val="00BC28E8"/>
    <w:rsid w:val="00C66DCE"/>
    <w:rsid w:val="00CB59AB"/>
    <w:rsid w:val="00CF7405"/>
    <w:rsid w:val="00D40520"/>
    <w:rsid w:val="00D768DF"/>
    <w:rsid w:val="00DA586F"/>
    <w:rsid w:val="00F4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095868"/>
  <w15:chartTrackingRefBased/>
  <w15:docId w15:val="{615F1962-6E62-4E8C-9CED-2BA3131C7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B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51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181"/>
  </w:style>
  <w:style w:type="paragraph" w:styleId="Footer">
    <w:name w:val="footer"/>
    <w:basedOn w:val="Normal"/>
    <w:link w:val="FooterChar"/>
    <w:uiPriority w:val="99"/>
    <w:unhideWhenUsed/>
    <w:rsid w:val="003951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181"/>
  </w:style>
  <w:style w:type="table" w:styleId="TableGrid">
    <w:name w:val="Table Grid"/>
    <w:basedOn w:val="TableNormal"/>
    <w:uiPriority w:val="39"/>
    <w:rsid w:val="0039518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DA586F"/>
    <w:pPr>
      <w:spacing w:after="0" w:line="240" w:lineRule="auto"/>
    </w:pPr>
    <w:rPr>
      <w:rFonts w:eastAsiaTheme="minorEastAsia"/>
      <w:kern w:val="0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DA586F"/>
    <w:rPr>
      <w:rFonts w:eastAsiaTheme="minorEastAsia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2C3B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F382A-66C0-4132-86D7-999030A7B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7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HOME HEALTH CARE DIARY</vt:lpstr>
    </vt:vector>
  </TitlesOfParts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HOME HEALTH CARE DIARY</dc:title>
  <dc:subject>H</dc:subject>
  <dc:creator>Pierre Mouchette</dc:creator>
  <cp:keywords/>
  <dc:description/>
  <cp:lastModifiedBy>Pierre Mouchette</cp:lastModifiedBy>
  <cp:revision>10</cp:revision>
  <dcterms:created xsi:type="dcterms:W3CDTF">2023-09-29T22:36:00Z</dcterms:created>
  <dcterms:modified xsi:type="dcterms:W3CDTF">2023-09-30T19:02:00Z</dcterms:modified>
</cp:coreProperties>
</file>